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1ECA" w14:textId="33FEAFC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  <w:r w:rsidR="00B419DD">
        <w:rPr>
          <w:rFonts w:eastAsia="Times New Roman"/>
        </w:rPr>
        <w:t xml:space="preserve"> – Secondary Component</w:t>
      </w:r>
    </w:p>
    <w:p w14:paraId="7A5A68F0" w14:textId="27012335" w:rsidR="00EA581C" w:rsidRDefault="007342A9" w:rsidP="00E60D07">
      <w:pPr>
        <w:pStyle w:val="Heading1"/>
        <w:spacing w:before="0"/>
        <w:rPr>
          <w:rFonts w:eastAsia="Times New Roman"/>
        </w:rPr>
      </w:pPr>
      <w:r w:rsidRPr="007342A9">
        <w:rPr>
          <w:rFonts w:eastAsia="Times New Roman"/>
        </w:rPr>
        <w:t>Construction Trades</w:t>
      </w:r>
      <w:r w:rsidR="00651F66">
        <w:rPr>
          <w:rFonts w:eastAsia="Times New Roman"/>
        </w:rPr>
        <w:t>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A581C" w:rsidRPr="00EA581C">
        <w:rPr>
          <w:rFonts w:eastAsia="Times New Roman"/>
        </w:rPr>
        <w:t>46.</w:t>
      </w:r>
      <w:r w:rsidR="00BF0ADE">
        <w:rPr>
          <w:rFonts w:eastAsia="Times New Roman"/>
        </w:rPr>
        <w:t>9999</w:t>
      </w:r>
    </w:p>
    <w:p w14:paraId="3FD86B02" w14:textId="005FBB8B" w:rsidR="00E60D07" w:rsidRPr="00B419DD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19DD">
        <w:rPr>
          <w:rFonts w:eastAsia="Times New Roman"/>
          <w:sz w:val="24"/>
          <w:szCs w:val="24"/>
        </w:rPr>
        <w:t>H</w:t>
      </w:r>
      <w:r w:rsidR="00E60D07" w:rsidRPr="00B419DD">
        <w:rPr>
          <w:rFonts w:eastAsia="Times New Roman"/>
          <w:sz w:val="24"/>
          <w:szCs w:val="24"/>
        </w:rPr>
        <w:t xml:space="preserve">igh </w:t>
      </w:r>
      <w:r w:rsidRPr="00B419DD">
        <w:rPr>
          <w:rFonts w:eastAsia="Times New Roman"/>
          <w:sz w:val="24"/>
          <w:szCs w:val="24"/>
        </w:rPr>
        <w:t>S</w:t>
      </w:r>
      <w:r w:rsidR="00E60D07" w:rsidRPr="00B419DD">
        <w:rPr>
          <w:rFonts w:eastAsia="Times New Roman"/>
          <w:sz w:val="24"/>
          <w:szCs w:val="24"/>
        </w:rPr>
        <w:t xml:space="preserve">chool </w:t>
      </w:r>
      <w:r w:rsidRPr="00B419DD">
        <w:rPr>
          <w:rFonts w:eastAsia="Times New Roman"/>
          <w:sz w:val="24"/>
          <w:szCs w:val="24"/>
        </w:rPr>
        <w:t>G</w:t>
      </w:r>
      <w:r w:rsidR="00E60D07" w:rsidRPr="00B419DD">
        <w:rPr>
          <w:rFonts w:eastAsia="Times New Roman"/>
          <w:sz w:val="24"/>
          <w:szCs w:val="24"/>
        </w:rPr>
        <w:t xml:space="preserve">raduation </w:t>
      </w:r>
      <w:r w:rsidR="00A2436E" w:rsidRPr="00B419DD">
        <w:rPr>
          <w:rFonts w:eastAsia="Times New Roman"/>
          <w:sz w:val="24"/>
          <w:szCs w:val="24"/>
        </w:rPr>
        <w:t>Y</w:t>
      </w:r>
      <w:r w:rsidR="00E60D07" w:rsidRPr="00B419DD">
        <w:rPr>
          <w:rFonts w:eastAsia="Times New Roman"/>
          <w:sz w:val="24"/>
          <w:szCs w:val="24"/>
        </w:rPr>
        <w:t>ears 20</w:t>
      </w:r>
      <w:r w:rsidR="00EA581C" w:rsidRPr="00B419DD">
        <w:rPr>
          <w:rFonts w:eastAsia="Times New Roman"/>
          <w:sz w:val="24"/>
          <w:szCs w:val="24"/>
        </w:rPr>
        <w:t>2</w:t>
      </w:r>
      <w:r w:rsidR="00964D27">
        <w:rPr>
          <w:rFonts w:eastAsia="Times New Roman"/>
          <w:sz w:val="24"/>
          <w:szCs w:val="24"/>
        </w:rPr>
        <w:t>3</w:t>
      </w:r>
      <w:r w:rsidR="00E60D07" w:rsidRPr="00B419DD">
        <w:rPr>
          <w:rFonts w:eastAsia="Times New Roman"/>
          <w:sz w:val="24"/>
          <w:szCs w:val="24"/>
        </w:rPr>
        <w:t>, 202</w:t>
      </w:r>
      <w:r w:rsidR="00964D27">
        <w:rPr>
          <w:rFonts w:eastAsia="Times New Roman"/>
          <w:sz w:val="24"/>
          <w:szCs w:val="24"/>
        </w:rPr>
        <w:t>4</w:t>
      </w:r>
      <w:r w:rsidR="00E60D07" w:rsidRPr="00B419DD">
        <w:rPr>
          <w:rFonts w:eastAsia="Times New Roman"/>
          <w:sz w:val="24"/>
          <w:szCs w:val="24"/>
        </w:rPr>
        <w:t>, 202</w:t>
      </w:r>
      <w:bookmarkEnd w:id="0"/>
      <w:r w:rsidR="00964D27">
        <w:rPr>
          <w:rFonts w:eastAsia="Times New Roman"/>
          <w:sz w:val="24"/>
          <w:szCs w:val="24"/>
        </w:rPr>
        <w:t>5</w:t>
      </w:r>
    </w:p>
    <w:p w14:paraId="523AF23E" w14:textId="71D3C09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1509A">
        <w:rPr>
          <w:rFonts w:eastAsia="Times New Roman"/>
        </w:rPr>
        <w:t>Construction Trades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6158168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2"/>
      <w:tr w:rsidR="0081509A" w:rsidRPr="00E60D07" w14:paraId="594B24A7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8297954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F46915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Follow </w:t>
            </w:r>
            <w:r w:rsidR="00B042DA">
              <w:t>Occupational Safety and Health Administration (</w:t>
            </w:r>
            <w:r w:rsidRPr="006A6008">
              <w:t>OSHA</w:t>
            </w:r>
            <w:r w:rsidR="00B042DA">
              <w:t>)</w:t>
            </w:r>
            <w:r w:rsidRPr="006A6008">
              <w:t xml:space="preserve"> standa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EC6E0A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E70CA6" w14:textId="2357AF0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2</w:t>
            </w:r>
          </w:p>
        </w:tc>
        <w:tc>
          <w:tcPr>
            <w:tcW w:w="7650" w:type="dxa"/>
            <w:vAlign w:val="center"/>
          </w:tcPr>
          <w:p w14:paraId="6DDD1B89" w14:textId="312ECF72" w:rsidR="0081509A" w:rsidRPr="00EA581C" w:rsidRDefault="00964D27" w:rsidP="0081509A">
            <w:pPr>
              <w:rPr>
                <w:rFonts w:eastAsia="Times New Roman" w:cs="Arial"/>
              </w:rPr>
            </w:pPr>
            <w:r>
              <w:t>Evaluate Safety Data Sheets (SDS)</w:t>
            </w:r>
            <w:r w:rsidR="0081509A" w:rsidRPr="006A6008">
              <w:t>.</w:t>
            </w:r>
          </w:p>
        </w:tc>
        <w:tc>
          <w:tcPr>
            <w:tcW w:w="1620" w:type="dxa"/>
            <w:vAlign w:val="center"/>
          </w:tcPr>
          <w:p w14:paraId="567651C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76AD77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EEC0B73" w14:textId="46427C06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3</w:t>
            </w:r>
          </w:p>
        </w:tc>
        <w:tc>
          <w:tcPr>
            <w:tcW w:w="7650" w:type="dxa"/>
            <w:vAlign w:val="center"/>
          </w:tcPr>
          <w:p w14:paraId="107FF8D2" w14:textId="3F4B567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Work with hazardous materials.</w:t>
            </w:r>
          </w:p>
        </w:tc>
        <w:tc>
          <w:tcPr>
            <w:tcW w:w="1620" w:type="dxa"/>
            <w:vAlign w:val="center"/>
          </w:tcPr>
          <w:p w14:paraId="1879530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4F60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6E5F3D2" w14:textId="02CFE3C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4</w:t>
            </w:r>
          </w:p>
        </w:tc>
        <w:tc>
          <w:tcPr>
            <w:tcW w:w="7650" w:type="dxa"/>
            <w:vAlign w:val="center"/>
          </w:tcPr>
          <w:p w14:paraId="4EC798FA" w14:textId="298932A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Use personal protective equipment</w:t>
            </w:r>
            <w:r w:rsidR="00651F66">
              <w:t xml:space="preserve"> (PPE)</w:t>
            </w:r>
            <w:r w:rsidRPr="006A6008">
              <w:t>.</w:t>
            </w:r>
          </w:p>
        </w:tc>
        <w:tc>
          <w:tcPr>
            <w:tcW w:w="1620" w:type="dxa"/>
            <w:vAlign w:val="center"/>
          </w:tcPr>
          <w:p w14:paraId="5A4498E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1D3F24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851EBB" w14:textId="389E095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5</w:t>
            </w:r>
          </w:p>
        </w:tc>
        <w:tc>
          <w:tcPr>
            <w:tcW w:w="7650" w:type="dxa"/>
            <w:vAlign w:val="center"/>
          </w:tcPr>
          <w:p w14:paraId="26F8D895" w14:textId="50B3001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rules and regulations for fire protection.</w:t>
            </w:r>
          </w:p>
        </w:tc>
        <w:tc>
          <w:tcPr>
            <w:tcW w:w="1620" w:type="dxa"/>
            <w:vAlign w:val="center"/>
          </w:tcPr>
          <w:p w14:paraId="33998E4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9257F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68DF0D" w14:textId="54BAC019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6</w:t>
            </w:r>
          </w:p>
        </w:tc>
        <w:tc>
          <w:tcPr>
            <w:tcW w:w="7650" w:type="dxa"/>
            <w:vAlign w:val="center"/>
          </w:tcPr>
          <w:p w14:paraId="2E41BD48" w14:textId="1064022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Handle and store construction materials.</w:t>
            </w:r>
          </w:p>
        </w:tc>
        <w:tc>
          <w:tcPr>
            <w:tcW w:w="1620" w:type="dxa"/>
            <w:vAlign w:val="center"/>
          </w:tcPr>
          <w:p w14:paraId="2B073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502CD6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14C750" w14:textId="1479BD1E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12F49FD" w14:textId="5EF1397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7)</w:t>
            </w:r>
          </w:p>
        </w:tc>
        <w:tc>
          <w:tcPr>
            <w:tcW w:w="1620" w:type="dxa"/>
            <w:vAlign w:val="center"/>
          </w:tcPr>
          <w:p w14:paraId="1E3647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7D4820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3DC9664" w14:textId="1D58F574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6DCE0A9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64888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0CC189" w14:textId="7F0AAD2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9</w:t>
            </w:r>
          </w:p>
        </w:tc>
        <w:tc>
          <w:tcPr>
            <w:tcW w:w="7650" w:type="dxa"/>
            <w:vAlign w:val="center"/>
          </w:tcPr>
          <w:p w14:paraId="13698009" w14:textId="55C1368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electrical safety procedures.</w:t>
            </w:r>
          </w:p>
        </w:tc>
        <w:tc>
          <w:tcPr>
            <w:tcW w:w="1620" w:type="dxa"/>
            <w:vAlign w:val="center"/>
          </w:tcPr>
          <w:p w14:paraId="516195E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83B97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D5812B1" w14:textId="7B4A401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0</w:t>
            </w:r>
          </w:p>
        </w:tc>
        <w:tc>
          <w:tcPr>
            <w:tcW w:w="7650" w:type="dxa"/>
            <w:vAlign w:val="center"/>
          </w:tcPr>
          <w:p w14:paraId="16D1FF59" w14:textId="10FA1E3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Differentiate </w:t>
            </w:r>
            <w:r w:rsidR="00964D27">
              <w:t xml:space="preserve">between </w:t>
            </w:r>
            <w:r w:rsidRPr="006A6008">
              <w:t>stuck-by and caught-in-between hazards.</w:t>
            </w:r>
          </w:p>
        </w:tc>
        <w:tc>
          <w:tcPr>
            <w:tcW w:w="1620" w:type="dxa"/>
            <w:vAlign w:val="center"/>
          </w:tcPr>
          <w:p w14:paraId="113DB4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52ADB5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6D36DDA" w14:textId="31F3200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1</w:t>
            </w:r>
          </w:p>
        </w:tc>
        <w:tc>
          <w:tcPr>
            <w:tcW w:w="7650" w:type="dxa"/>
            <w:vAlign w:val="center"/>
          </w:tcPr>
          <w:p w14:paraId="482A12CB" w14:textId="6119147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working from heights safety procedures.</w:t>
            </w:r>
          </w:p>
        </w:tc>
        <w:tc>
          <w:tcPr>
            <w:tcW w:w="1620" w:type="dxa"/>
            <w:vAlign w:val="center"/>
          </w:tcPr>
          <w:p w14:paraId="111FE4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AD4A7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C928907" w14:textId="621E87D8" w:rsidR="0081509A" w:rsidRPr="00EA581C" w:rsidRDefault="0081509A" w:rsidP="0081509A">
            <w:pPr>
              <w:rPr>
                <w:rFonts w:cs="Arial"/>
              </w:rPr>
            </w:pPr>
            <w:r w:rsidRPr="006A6008">
              <w:t>112</w:t>
            </w:r>
          </w:p>
        </w:tc>
        <w:tc>
          <w:tcPr>
            <w:tcW w:w="7650" w:type="dxa"/>
            <w:vAlign w:val="center"/>
          </w:tcPr>
          <w:p w14:paraId="7C9FB86B" w14:textId="484E57FD" w:rsidR="0081509A" w:rsidRPr="00EA581C" w:rsidRDefault="0081509A" w:rsidP="0081509A">
            <w:pPr>
              <w:rPr>
                <w:rFonts w:cs="Arial"/>
              </w:rPr>
            </w:pPr>
            <w:r w:rsidRPr="006A6008">
              <w:t xml:space="preserve">Follow excavation site safety procedures. </w:t>
            </w:r>
          </w:p>
        </w:tc>
        <w:tc>
          <w:tcPr>
            <w:tcW w:w="1620" w:type="dxa"/>
            <w:vAlign w:val="center"/>
          </w:tcPr>
          <w:p w14:paraId="1672C9C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B36FC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C5EA5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466DE2" w14:textId="0B42CFAD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DF22E3F" w14:textId="204B7E8E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3)</w:t>
            </w:r>
          </w:p>
        </w:tc>
        <w:tc>
          <w:tcPr>
            <w:tcW w:w="1620" w:type="dxa"/>
            <w:vAlign w:val="center"/>
          </w:tcPr>
          <w:p w14:paraId="7EE51B1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4D83C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1434DA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16DE2F5" w14:textId="20ADBC1C" w:rsidR="0081509A" w:rsidRPr="00EA581C" w:rsidRDefault="0081509A" w:rsidP="0081509A">
            <w:pPr>
              <w:rPr>
                <w:rFonts w:cs="Arial"/>
              </w:rPr>
            </w:pPr>
            <w:r w:rsidRPr="006A6008">
              <w:t>114</w:t>
            </w:r>
          </w:p>
        </w:tc>
        <w:tc>
          <w:tcPr>
            <w:tcW w:w="7650" w:type="dxa"/>
            <w:vAlign w:val="center"/>
          </w:tcPr>
          <w:p w14:paraId="3FA88BBF" w14:textId="4416488A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concrete and masonry safety procedures.</w:t>
            </w:r>
          </w:p>
        </w:tc>
        <w:tc>
          <w:tcPr>
            <w:tcW w:w="1620" w:type="dxa"/>
            <w:vAlign w:val="center"/>
          </w:tcPr>
          <w:p w14:paraId="400607D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667FD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A9A73B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5C3F02B" w14:textId="25E9A778" w:rsidR="0081509A" w:rsidRPr="00EA581C" w:rsidRDefault="0081509A" w:rsidP="0081509A">
            <w:pPr>
              <w:rPr>
                <w:rFonts w:cs="Arial"/>
              </w:rPr>
            </w:pPr>
            <w:r w:rsidRPr="006A6008">
              <w:t>115</w:t>
            </w:r>
          </w:p>
        </w:tc>
        <w:tc>
          <w:tcPr>
            <w:tcW w:w="7650" w:type="dxa"/>
            <w:vAlign w:val="center"/>
          </w:tcPr>
          <w:p w14:paraId="58E186D9" w14:textId="0FCA73C6" w:rsidR="0081509A" w:rsidRPr="00EA581C" w:rsidRDefault="0081509A" w:rsidP="0081509A">
            <w:pPr>
              <w:rPr>
                <w:rFonts w:cs="Arial"/>
              </w:rPr>
            </w:pPr>
            <w:r w:rsidRPr="006A6008">
              <w:t>Use ladders and scaffolding.</w:t>
            </w:r>
          </w:p>
        </w:tc>
        <w:tc>
          <w:tcPr>
            <w:tcW w:w="1620" w:type="dxa"/>
            <w:vAlign w:val="center"/>
          </w:tcPr>
          <w:p w14:paraId="5EFF1B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D79E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DDD544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47FBB1C" w14:textId="64C829DA" w:rsidR="0081509A" w:rsidRPr="00EA581C" w:rsidRDefault="0081509A" w:rsidP="0081509A">
            <w:pPr>
              <w:rPr>
                <w:rFonts w:cs="Arial"/>
              </w:rPr>
            </w:pPr>
            <w:r w:rsidRPr="006A6008">
              <w:t>116</w:t>
            </w:r>
          </w:p>
        </w:tc>
        <w:tc>
          <w:tcPr>
            <w:tcW w:w="7650" w:type="dxa"/>
            <w:vAlign w:val="center"/>
          </w:tcPr>
          <w:p w14:paraId="7339ECEC" w14:textId="6DFA6F80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safety procedures working in confined spaces.</w:t>
            </w:r>
          </w:p>
        </w:tc>
        <w:tc>
          <w:tcPr>
            <w:tcW w:w="1620" w:type="dxa"/>
            <w:vAlign w:val="center"/>
          </w:tcPr>
          <w:p w14:paraId="10430C1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315E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97349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D5E692" w14:textId="24EEABBA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CFB3ACA" w14:textId="505340ED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7)</w:t>
            </w:r>
          </w:p>
        </w:tc>
        <w:tc>
          <w:tcPr>
            <w:tcW w:w="1620" w:type="dxa"/>
            <w:vAlign w:val="center"/>
          </w:tcPr>
          <w:p w14:paraId="7D0B49B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181F3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89D039" w:rsidR="00E60D07" w:rsidRDefault="00E60D07" w:rsidP="00E60D07">
      <w:pPr>
        <w:pStyle w:val="Heading2"/>
      </w:pPr>
      <w:r>
        <w:t xml:space="preserve">200 </w:t>
      </w:r>
      <w:r w:rsidR="0081509A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743FB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7D3CCF8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CA8732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E27E0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6B27C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513863" w14:textId="703B9B1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11122D2F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 xml:space="preserve">Use and maintain layout </w:t>
            </w:r>
            <w:r w:rsidR="00651F66">
              <w:t>and</w:t>
            </w:r>
            <w:r w:rsidRPr="00C62CB6">
              <w:t xml:space="preserve"> measuring tools.</w:t>
            </w:r>
          </w:p>
        </w:tc>
        <w:tc>
          <w:tcPr>
            <w:tcW w:w="1620" w:type="dxa"/>
            <w:vAlign w:val="center"/>
          </w:tcPr>
          <w:p w14:paraId="03A7209D" w14:textId="733F4C14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C2E134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E178321" w14:textId="34B6AA4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3</w:t>
            </w:r>
          </w:p>
        </w:tc>
        <w:tc>
          <w:tcPr>
            <w:tcW w:w="7650" w:type="dxa"/>
            <w:vAlign w:val="center"/>
          </w:tcPr>
          <w:p w14:paraId="170E6E85" w14:textId="23577463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cutting tools.</w:t>
            </w:r>
          </w:p>
        </w:tc>
        <w:tc>
          <w:tcPr>
            <w:tcW w:w="1620" w:type="dxa"/>
            <w:vAlign w:val="center"/>
          </w:tcPr>
          <w:p w14:paraId="1FB29C97" w14:textId="7114855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4177C0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B22CAE6" w14:textId="66255350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6F59E14E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9EAC92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1461B6F" w14:textId="364A836E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5</w:t>
            </w:r>
          </w:p>
        </w:tc>
        <w:tc>
          <w:tcPr>
            <w:tcW w:w="7650" w:type="dxa"/>
            <w:vAlign w:val="center"/>
          </w:tcPr>
          <w:p w14:paraId="59975919" w14:textId="30E857C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E4203E1" w14:textId="2880E57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47B4C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8B5703C" w14:textId="385FCA1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6</w:t>
            </w:r>
          </w:p>
        </w:tc>
        <w:tc>
          <w:tcPr>
            <w:tcW w:w="7650" w:type="dxa"/>
            <w:vAlign w:val="center"/>
          </w:tcPr>
          <w:p w14:paraId="439F889C" w14:textId="2BEABD6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dismantling tools.</w:t>
            </w:r>
          </w:p>
        </w:tc>
        <w:tc>
          <w:tcPr>
            <w:tcW w:w="1620" w:type="dxa"/>
            <w:vAlign w:val="center"/>
          </w:tcPr>
          <w:p w14:paraId="5A48A834" w14:textId="170A093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6062AC0" w:rsidR="00E60D07" w:rsidRDefault="00E60D07" w:rsidP="007F79E0">
      <w:pPr>
        <w:pStyle w:val="Heading2"/>
      </w:pPr>
      <w:r>
        <w:t xml:space="preserve">300 </w:t>
      </w:r>
      <w:r w:rsidR="0081509A">
        <w:t>Power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A7841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963B85D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F0239E8" w14:textId="547D5B9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1</w:t>
            </w:r>
          </w:p>
        </w:tc>
        <w:tc>
          <w:tcPr>
            <w:tcW w:w="7650" w:type="dxa"/>
            <w:vAlign w:val="center"/>
          </w:tcPr>
          <w:p w14:paraId="3374318E" w14:textId="75825B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circular saw.</w:t>
            </w:r>
          </w:p>
        </w:tc>
        <w:tc>
          <w:tcPr>
            <w:tcW w:w="1620" w:type="dxa"/>
            <w:hideMark/>
          </w:tcPr>
          <w:p w14:paraId="0B9DD7E0" w14:textId="0569F95A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8A0D7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1A4BEB3" w14:textId="24A24CE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2</w:t>
            </w:r>
          </w:p>
        </w:tc>
        <w:tc>
          <w:tcPr>
            <w:tcW w:w="7650" w:type="dxa"/>
            <w:vAlign w:val="center"/>
          </w:tcPr>
          <w:p w14:paraId="1834969F" w14:textId="737B742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attery and electric drills</w:t>
            </w:r>
            <w:r w:rsidR="00964D27">
              <w:t xml:space="preserve"> and drivers.</w:t>
            </w:r>
          </w:p>
        </w:tc>
        <w:tc>
          <w:tcPr>
            <w:tcW w:w="1620" w:type="dxa"/>
          </w:tcPr>
          <w:p w14:paraId="34831114" w14:textId="4D8FA59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435932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F347DD3" w14:textId="76B4389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3</w:t>
            </w:r>
          </w:p>
        </w:tc>
        <w:tc>
          <w:tcPr>
            <w:tcW w:w="7650" w:type="dxa"/>
            <w:vAlign w:val="center"/>
          </w:tcPr>
          <w:p w14:paraId="4BCC0CF3" w14:textId="3343C91C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elt and hand sanders.</w:t>
            </w:r>
          </w:p>
        </w:tc>
        <w:tc>
          <w:tcPr>
            <w:tcW w:w="1620" w:type="dxa"/>
          </w:tcPr>
          <w:p w14:paraId="6E19A582" w14:textId="5A13B6A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95E54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643C78B" w14:textId="3637E4B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4</w:t>
            </w:r>
          </w:p>
        </w:tc>
        <w:tc>
          <w:tcPr>
            <w:tcW w:w="7650" w:type="dxa"/>
            <w:vAlign w:val="center"/>
          </w:tcPr>
          <w:p w14:paraId="514B0326" w14:textId="73F1BF2D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 xml:space="preserve">Operate reciprocating </w:t>
            </w:r>
            <w:r w:rsidR="00964D27">
              <w:t>an</w:t>
            </w:r>
            <w:r w:rsidR="008A65ED">
              <w:t>d</w:t>
            </w:r>
            <w:r w:rsidR="00964D27">
              <w:t xml:space="preserve"> oscillating saws</w:t>
            </w:r>
            <w:r w:rsidRPr="009D1D12">
              <w:t>.</w:t>
            </w:r>
          </w:p>
        </w:tc>
        <w:tc>
          <w:tcPr>
            <w:tcW w:w="1620" w:type="dxa"/>
          </w:tcPr>
          <w:p w14:paraId="45C4B8F9" w14:textId="13F33E4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AF9296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4824EA" w14:textId="728BEFA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5</w:t>
            </w:r>
          </w:p>
        </w:tc>
        <w:tc>
          <w:tcPr>
            <w:tcW w:w="7650" w:type="dxa"/>
            <w:vAlign w:val="center"/>
          </w:tcPr>
          <w:p w14:paraId="1DBD1627" w14:textId="1BA45C07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outers.</w:t>
            </w:r>
          </w:p>
        </w:tc>
        <w:tc>
          <w:tcPr>
            <w:tcW w:w="1620" w:type="dxa"/>
          </w:tcPr>
          <w:p w14:paraId="7A07AB49" w14:textId="052B6BE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060532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6CF052" w14:textId="2A8D019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6</w:t>
            </w:r>
          </w:p>
        </w:tc>
        <w:tc>
          <w:tcPr>
            <w:tcW w:w="7650" w:type="dxa"/>
            <w:vAlign w:val="center"/>
          </w:tcPr>
          <w:p w14:paraId="144C5894" w14:textId="316E4089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pneumatic</w:t>
            </w:r>
            <w:r w:rsidR="00964D27">
              <w:t xml:space="preserve"> and battery-operated</w:t>
            </w:r>
            <w:r w:rsidRPr="009D1D12">
              <w:t xml:space="preserve"> </w:t>
            </w:r>
            <w:proofErr w:type="spellStart"/>
            <w:r w:rsidRPr="009D1D12">
              <w:t>nailer</w:t>
            </w:r>
            <w:proofErr w:type="spellEnd"/>
            <w:r w:rsidRPr="009D1D12">
              <w:t>.</w:t>
            </w:r>
          </w:p>
        </w:tc>
        <w:tc>
          <w:tcPr>
            <w:tcW w:w="1620" w:type="dxa"/>
          </w:tcPr>
          <w:p w14:paraId="4FEED0A0" w14:textId="5135E6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31FA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72877355" w14:textId="590D6D1A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7</w:t>
            </w:r>
          </w:p>
        </w:tc>
        <w:tc>
          <w:tcPr>
            <w:tcW w:w="7650" w:type="dxa"/>
            <w:vAlign w:val="center"/>
          </w:tcPr>
          <w:p w14:paraId="516079AA" w14:textId="13BBC38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miter saw.</w:t>
            </w:r>
          </w:p>
        </w:tc>
        <w:tc>
          <w:tcPr>
            <w:tcW w:w="1620" w:type="dxa"/>
          </w:tcPr>
          <w:p w14:paraId="7D285D46" w14:textId="716564F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4925D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7D84D8B" w14:textId="557D2E2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8</w:t>
            </w:r>
          </w:p>
        </w:tc>
        <w:tc>
          <w:tcPr>
            <w:tcW w:w="7650" w:type="dxa"/>
            <w:vAlign w:val="center"/>
          </w:tcPr>
          <w:p w14:paraId="2023C529" w14:textId="2AAA1BB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table saw.</w:t>
            </w:r>
          </w:p>
        </w:tc>
        <w:tc>
          <w:tcPr>
            <w:tcW w:w="1620" w:type="dxa"/>
          </w:tcPr>
          <w:p w14:paraId="174F8373" w14:textId="6C434393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170205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E64E74D" w14:textId="41A4D5BE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9</w:t>
            </w:r>
          </w:p>
        </w:tc>
        <w:tc>
          <w:tcPr>
            <w:tcW w:w="7650" w:type="dxa"/>
            <w:vAlign w:val="center"/>
          </w:tcPr>
          <w:p w14:paraId="700A352F" w14:textId="44089F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n electric planer.</w:t>
            </w:r>
          </w:p>
        </w:tc>
        <w:tc>
          <w:tcPr>
            <w:tcW w:w="1620" w:type="dxa"/>
          </w:tcPr>
          <w:p w14:paraId="52A73F77" w14:textId="7A7D8C5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3297A0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DA3193C" w14:textId="23342B0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0</w:t>
            </w:r>
          </w:p>
        </w:tc>
        <w:tc>
          <w:tcPr>
            <w:tcW w:w="7650" w:type="dxa"/>
            <w:vAlign w:val="center"/>
          </w:tcPr>
          <w:p w14:paraId="650BD7A7" w14:textId="20F149F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grinder.</w:t>
            </w:r>
          </w:p>
        </w:tc>
        <w:tc>
          <w:tcPr>
            <w:tcW w:w="1620" w:type="dxa"/>
          </w:tcPr>
          <w:p w14:paraId="125D1F1A" w14:textId="5AE15E6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636603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248CE6F" w14:textId="0278F4BE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E2449FE" w14:textId="713467A4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311)</w:t>
            </w:r>
          </w:p>
        </w:tc>
        <w:tc>
          <w:tcPr>
            <w:tcW w:w="1620" w:type="dxa"/>
          </w:tcPr>
          <w:p w14:paraId="51379507" w14:textId="265C6F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18907EA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81509A">
        <w:t>lans and 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D11D0B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791966A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9A866F3" w14:textId="0FA3D0B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1</w:t>
            </w:r>
          </w:p>
        </w:tc>
        <w:tc>
          <w:tcPr>
            <w:tcW w:w="7650" w:type="dxa"/>
            <w:vAlign w:val="center"/>
          </w:tcPr>
          <w:p w14:paraId="0C82466E" w14:textId="48A0C41F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building codes, zoning regulations</w:t>
            </w:r>
            <w:r w:rsidR="00651F66">
              <w:t>,</w:t>
            </w:r>
            <w:r w:rsidRPr="00783F55">
              <w:t xml:space="preserve"> and permits.</w:t>
            </w:r>
          </w:p>
        </w:tc>
        <w:tc>
          <w:tcPr>
            <w:tcW w:w="1620" w:type="dxa"/>
            <w:hideMark/>
          </w:tcPr>
          <w:p w14:paraId="7CD4AEBE" w14:textId="539A309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F81F3B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830D7F" w14:textId="576CF9B4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49EE562E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RESERVED</w:t>
            </w:r>
            <w:r w:rsidR="00B042DA">
              <w:t xml:space="preserve"> (402)</w:t>
            </w:r>
          </w:p>
        </w:tc>
        <w:tc>
          <w:tcPr>
            <w:tcW w:w="1620" w:type="dxa"/>
          </w:tcPr>
          <w:p w14:paraId="5B82A548" w14:textId="671BF7F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24F3C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B4AC167" w14:textId="05222B5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3</w:t>
            </w:r>
          </w:p>
        </w:tc>
        <w:tc>
          <w:tcPr>
            <w:tcW w:w="7650" w:type="dxa"/>
            <w:vAlign w:val="center"/>
          </w:tcPr>
          <w:p w14:paraId="2DEA73F8" w14:textId="5A90BE4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plans, sketches</w:t>
            </w:r>
            <w:r w:rsidR="00651F66">
              <w:t>,</w:t>
            </w:r>
            <w:r w:rsidRPr="00783F55">
              <w:t xml:space="preserve"> and blueprints.</w:t>
            </w:r>
          </w:p>
        </w:tc>
        <w:tc>
          <w:tcPr>
            <w:tcW w:w="1620" w:type="dxa"/>
          </w:tcPr>
          <w:p w14:paraId="166FCC22" w14:textId="27C7256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F0B09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3662C9" w14:textId="4D597B1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4</w:t>
            </w:r>
          </w:p>
        </w:tc>
        <w:tc>
          <w:tcPr>
            <w:tcW w:w="7650" w:type="dxa"/>
            <w:vAlign w:val="center"/>
          </w:tcPr>
          <w:p w14:paraId="6178697F" w14:textId="6E85FA3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standard abbreviations and symbols.</w:t>
            </w:r>
          </w:p>
        </w:tc>
        <w:tc>
          <w:tcPr>
            <w:tcW w:w="1620" w:type="dxa"/>
          </w:tcPr>
          <w:p w14:paraId="63741AFB" w14:textId="69C492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C42331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F54062" w14:textId="6A25BCE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5</w:t>
            </w:r>
          </w:p>
        </w:tc>
        <w:tc>
          <w:tcPr>
            <w:tcW w:w="7650" w:type="dxa"/>
            <w:vAlign w:val="center"/>
          </w:tcPr>
          <w:p w14:paraId="7BB3C3AB" w14:textId="02AEEAEA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Estimate material from a print. </w:t>
            </w:r>
          </w:p>
        </w:tc>
        <w:tc>
          <w:tcPr>
            <w:tcW w:w="1620" w:type="dxa"/>
          </w:tcPr>
          <w:p w14:paraId="3A666FAE" w14:textId="24D6048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C66C75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A806E36" w14:textId="66337A05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6</w:t>
            </w:r>
          </w:p>
        </w:tc>
        <w:tc>
          <w:tcPr>
            <w:tcW w:w="7650" w:type="dxa"/>
            <w:vAlign w:val="center"/>
          </w:tcPr>
          <w:p w14:paraId="3C10F52B" w14:textId="18C4CC3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Use an </w:t>
            </w:r>
            <w:r w:rsidR="00651F66">
              <w:t>a</w:t>
            </w:r>
            <w:r w:rsidRPr="00783F55">
              <w:t>rchitect scale.</w:t>
            </w:r>
          </w:p>
        </w:tc>
        <w:tc>
          <w:tcPr>
            <w:tcW w:w="1620" w:type="dxa"/>
          </w:tcPr>
          <w:p w14:paraId="719A58F8" w14:textId="4631F8A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01EDAD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9D0EE27" w14:textId="7ABC4B2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lastRenderedPageBreak/>
              <w:t>407</w:t>
            </w:r>
          </w:p>
        </w:tc>
        <w:tc>
          <w:tcPr>
            <w:tcW w:w="7650" w:type="dxa"/>
            <w:vAlign w:val="center"/>
          </w:tcPr>
          <w:p w14:paraId="4F4D1307" w14:textId="0D852AF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dentify structural components.</w:t>
            </w:r>
          </w:p>
        </w:tc>
        <w:tc>
          <w:tcPr>
            <w:tcW w:w="1620" w:type="dxa"/>
          </w:tcPr>
          <w:p w14:paraId="5ADFCA9C" w14:textId="4636F94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244DF6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2691569" w14:textId="48CDC8E1" w:rsidR="0081509A" w:rsidRPr="0078384A" w:rsidRDefault="0081509A" w:rsidP="0081509A">
            <w:r w:rsidRPr="00783F55">
              <w:t>408</w:t>
            </w:r>
          </w:p>
        </w:tc>
        <w:tc>
          <w:tcPr>
            <w:tcW w:w="7650" w:type="dxa"/>
            <w:vAlign w:val="center"/>
          </w:tcPr>
          <w:p w14:paraId="146710C6" w14:textId="74652B07" w:rsidR="0081509A" w:rsidRPr="0078384A" w:rsidRDefault="0081509A" w:rsidP="0081509A">
            <w:r w:rsidRPr="00783F55">
              <w:t xml:space="preserve">Interpret Americans with Disabilities </w:t>
            </w:r>
            <w:r w:rsidR="00651F66">
              <w:t>Act</w:t>
            </w:r>
            <w:r w:rsidR="00B042DA">
              <w:t xml:space="preserve"> </w:t>
            </w:r>
            <w:r w:rsidR="00B042DA" w:rsidRPr="00783F55">
              <w:t>(ADA)</w:t>
            </w:r>
            <w:r w:rsidR="00651F66">
              <w:t xml:space="preserve"> </w:t>
            </w:r>
            <w:r w:rsidRPr="00783F55">
              <w:t>regulations.</w:t>
            </w:r>
          </w:p>
        </w:tc>
        <w:tc>
          <w:tcPr>
            <w:tcW w:w="1620" w:type="dxa"/>
          </w:tcPr>
          <w:p w14:paraId="50FB35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33E7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5954E5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1FBC8DD" w14:textId="4161E992" w:rsidR="00964D27" w:rsidRPr="00783F55" w:rsidRDefault="00964D27" w:rsidP="0081509A">
            <w:r>
              <w:t>409</w:t>
            </w:r>
          </w:p>
        </w:tc>
        <w:tc>
          <w:tcPr>
            <w:tcW w:w="7650" w:type="dxa"/>
            <w:vAlign w:val="center"/>
          </w:tcPr>
          <w:p w14:paraId="53558034" w14:textId="6AE58B78" w:rsidR="00964D27" w:rsidRPr="00783F55" w:rsidRDefault="00964D27" w:rsidP="0081509A">
            <w:r>
              <w:t>Identify mechanical fasteners, hangers and devices.</w:t>
            </w:r>
          </w:p>
        </w:tc>
        <w:tc>
          <w:tcPr>
            <w:tcW w:w="1620" w:type="dxa"/>
          </w:tcPr>
          <w:p w14:paraId="12243465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FAB094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289DFB" w:rsidR="007F79E0" w:rsidRDefault="007F79E0" w:rsidP="007F79E0">
      <w:pPr>
        <w:pStyle w:val="Heading2"/>
      </w:pPr>
      <w:r>
        <w:t xml:space="preserve">500 </w:t>
      </w:r>
      <w:r w:rsidR="0081509A">
        <w:t>Site and Building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7B14B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3"/>
      <w:tr w:rsidR="0081509A" w:rsidRPr="00E60D07" w14:paraId="64B4DF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3D6D65B" w14:textId="58AB411B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1</w:t>
            </w:r>
          </w:p>
        </w:tc>
        <w:tc>
          <w:tcPr>
            <w:tcW w:w="7650" w:type="dxa"/>
            <w:vAlign w:val="center"/>
          </w:tcPr>
          <w:p w14:paraId="43EA4BD5" w14:textId="25501DB0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Use a builder’s level, transit</w:t>
            </w:r>
            <w:r w:rsidR="00651F66">
              <w:t>,</w:t>
            </w:r>
            <w:r w:rsidRPr="00642480">
              <w:t xml:space="preserve"> and/or laser level to determine site layout and building elevatio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C04BD62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FF0FDE" w14:textId="6D3A3672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2</w:t>
            </w:r>
          </w:p>
        </w:tc>
        <w:tc>
          <w:tcPr>
            <w:tcW w:w="7650" w:type="dxa"/>
            <w:vAlign w:val="center"/>
          </w:tcPr>
          <w:p w14:paraId="191074CB" w14:textId="12088958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 xml:space="preserve">Square a structure using </w:t>
            </w:r>
            <w:r w:rsidR="00651F66">
              <w:t xml:space="preserve">the </w:t>
            </w:r>
            <w:r w:rsidRPr="00642480">
              <w:t xml:space="preserve">Pythagorean Theorem </w:t>
            </w:r>
            <w:r w:rsidR="00964D27">
              <w:t>and</w:t>
            </w:r>
            <w:r w:rsidRPr="00642480">
              <w:t xml:space="preserve"> diagonals.</w:t>
            </w:r>
          </w:p>
        </w:tc>
        <w:tc>
          <w:tcPr>
            <w:tcW w:w="1620" w:type="dxa"/>
            <w:vAlign w:val="center"/>
          </w:tcPr>
          <w:p w14:paraId="275D4B9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DD78C5E" w:rsidR="007F79E0" w:rsidRDefault="007F79E0" w:rsidP="007F79E0">
      <w:pPr>
        <w:pStyle w:val="Heading2"/>
      </w:pPr>
      <w:r>
        <w:t xml:space="preserve">600 </w:t>
      </w:r>
      <w:r w:rsidR="0081509A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F33390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45BEF1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A14760" w14:textId="5960C182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1</w:t>
            </w:r>
          </w:p>
        </w:tc>
        <w:tc>
          <w:tcPr>
            <w:tcW w:w="7650" w:type="dxa"/>
            <w:vAlign w:val="center"/>
          </w:tcPr>
          <w:p w14:paraId="6D3BFECC" w14:textId="5D14858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Use modern concrete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414A37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953893B" w14:textId="4A49619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2</w:t>
            </w:r>
          </w:p>
        </w:tc>
        <w:tc>
          <w:tcPr>
            <w:tcW w:w="7650" w:type="dxa"/>
            <w:vAlign w:val="center"/>
          </w:tcPr>
          <w:p w14:paraId="24C47381" w14:textId="0ECA7EC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Determine appropriate concrete finishing processes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AEDD74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6CFE745" w14:textId="0EC1509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3</w:t>
            </w:r>
          </w:p>
        </w:tc>
        <w:tc>
          <w:tcPr>
            <w:tcW w:w="7650" w:type="dxa"/>
            <w:vAlign w:val="center"/>
          </w:tcPr>
          <w:p w14:paraId="60E81024" w14:textId="11A0A5C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Estimate the amount of concrete needed for footers and slabs.</w:t>
            </w:r>
          </w:p>
        </w:tc>
        <w:tc>
          <w:tcPr>
            <w:tcW w:w="1620" w:type="dxa"/>
            <w:vAlign w:val="center"/>
          </w:tcPr>
          <w:p w14:paraId="41C0194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0E27794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1695A2C" w14:textId="364F9A2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4</w:t>
            </w:r>
          </w:p>
        </w:tc>
        <w:tc>
          <w:tcPr>
            <w:tcW w:w="7650" w:type="dxa"/>
            <w:vAlign w:val="center"/>
          </w:tcPr>
          <w:p w14:paraId="01B52E05" w14:textId="2BABC5D0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Lay out and build concrete forms.</w:t>
            </w:r>
          </w:p>
        </w:tc>
        <w:tc>
          <w:tcPr>
            <w:tcW w:w="1620" w:type="dxa"/>
            <w:vAlign w:val="center"/>
          </w:tcPr>
          <w:p w14:paraId="1EB315B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26C5C81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0396E7C" w14:textId="77D09619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5</w:t>
            </w:r>
          </w:p>
        </w:tc>
        <w:tc>
          <w:tcPr>
            <w:tcW w:w="7650" w:type="dxa"/>
            <w:vAlign w:val="center"/>
          </w:tcPr>
          <w:p w14:paraId="36502B91" w14:textId="181B3F9C" w:rsidR="0081509A" w:rsidRPr="00CF73E3" w:rsidRDefault="0081509A" w:rsidP="0081509A">
            <w:r w:rsidRPr="000A4515">
              <w:t>Use equipment and tools for concrete.</w:t>
            </w:r>
          </w:p>
        </w:tc>
        <w:tc>
          <w:tcPr>
            <w:tcW w:w="1620" w:type="dxa"/>
            <w:vAlign w:val="center"/>
          </w:tcPr>
          <w:p w14:paraId="3CA42D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1FA2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2E35C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7DC40AA" w14:textId="68640754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6</w:t>
            </w:r>
          </w:p>
        </w:tc>
        <w:tc>
          <w:tcPr>
            <w:tcW w:w="7650" w:type="dxa"/>
            <w:vAlign w:val="center"/>
          </w:tcPr>
          <w:p w14:paraId="17A99C24" w14:textId="607A228A" w:rsidR="0081509A" w:rsidRPr="00CF73E3" w:rsidRDefault="0081509A" w:rsidP="0081509A">
            <w:r w:rsidRPr="000A4515">
              <w:t>Prep and place concrete.</w:t>
            </w:r>
          </w:p>
        </w:tc>
        <w:tc>
          <w:tcPr>
            <w:tcW w:w="1620" w:type="dxa"/>
            <w:vAlign w:val="center"/>
          </w:tcPr>
          <w:p w14:paraId="60D7D78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738C8A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AF631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C9049A" w14:textId="488C0018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7</w:t>
            </w:r>
          </w:p>
        </w:tc>
        <w:tc>
          <w:tcPr>
            <w:tcW w:w="7650" w:type="dxa"/>
            <w:vAlign w:val="center"/>
          </w:tcPr>
          <w:p w14:paraId="7EC24C93" w14:textId="3DEC6B24" w:rsidR="0081509A" w:rsidRPr="00CF73E3" w:rsidRDefault="0081509A" w:rsidP="0081509A">
            <w:r w:rsidRPr="000A4515">
              <w:t>Perform basic concrete finishing processes.</w:t>
            </w:r>
          </w:p>
        </w:tc>
        <w:tc>
          <w:tcPr>
            <w:tcW w:w="1620" w:type="dxa"/>
            <w:vAlign w:val="center"/>
          </w:tcPr>
          <w:p w14:paraId="7F00B24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C4A9B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B9688C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75D62F" w14:textId="31D7166D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8</w:t>
            </w:r>
          </w:p>
        </w:tc>
        <w:tc>
          <w:tcPr>
            <w:tcW w:w="7650" w:type="dxa"/>
            <w:vAlign w:val="center"/>
          </w:tcPr>
          <w:p w14:paraId="6AA6AE3A" w14:textId="23841EFA" w:rsidR="0081509A" w:rsidRPr="00CF73E3" w:rsidRDefault="0081509A" w:rsidP="0081509A">
            <w:r w:rsidRPr="000A4515">
              <w:t>Use tools to edge, groove, and cut concrete.</w:t>
            </w:r>
          </w:p>
        </w:tc>
        <w:tc>
          <w:tcPr>
            <w:tcW w:w="1620" w:type="dxa"/>
            <w:vAlign w:val="center"/>
          </w:tcPr>
          <w:p w14:paraId="1776C9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0FAE1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621241" w:rsidRPr="00E60D07" w14:paraId="38446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D309F5" w14:textId="6EEFEFCC" w:rsidR="00621241" w:rsidRPr="00B042DA" w:rsidRDefault="00621241" w:rsidP="0081509A">
            <w:bookmarkStart w:id="4" w:name="_Hlk97022646"/>
            <w:r w:rsidRPr="00B042DA">
              <w:t>609</w:t>
            </w:r>
          </w:p>
        </w:tc>
        <w:tc>
          <w:tcPr>
            <w:tcW w:w="7650" w:type="dxa"/>
            <w:vAlign w:val="center"/>
          </w:tcPr>
          <w:p w14:paraId="1731B973" w14:textId="37AD9624" w:rsidR="00621241" w:rsidRPr="00B042DA" w:rsidRDefault="00621241" w:rsidP="0081509A">
            <w:r w:rsidRPr="00B042DA">
              <w:t>Identify the uses of admixtures and sealers.</w:t>
            </w:r>
          </w:p>
        </w:tc>
        <w:tc>
          <w:tcPr>
            <w:tcW w:w="1620" w:type="dxa"/>
            <w:vAlign w:val="center"/>
          </w:tcPr>
          <w:p w14:paraId="69A42227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F26E8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</w:tr>
    </w:tbl>
    <w:bookmarkEnd w:id="4"/>
    <w:p w14:paraId="5A4237C5" w14:textId="37754F93" w:rsidR="00EA581C" w:rsidRDefault="00EA581C" w:rsidP="00EA581C">
      <w:pPr>
        <w:pStyle w:val="Heading2"/>
      </w:pPr>
      <w:r>
        <w:t xml:space="preserve">700 </w:t>
      </w:r>
      <w:r w:rsidR="008D1234">
        <w:t>Block and Brick Mason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15803E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D1234" w:rsidRPr="00E60D07" w14:paraId="36B3BC2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04A0934" w14:textId="0B07EA16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1</w:t>
            </w:r>
          </w:p>
        </w:tc>
        <w:tc>
          <w:tcPr>
            <w:tcW w:w="7650" w:type="dxa"/>
            <w:vAlign w:val="center"/>
          </w:tcPr>
          <w:p w14:paraId="534FD653" w14:textId="716B0E6D" w:rsidR="008D1234" w:rsidRPr="00E60D07" w:rsidRDefault="00964D27" w:rsidP="008D1234">
            <w:pPr>
              <w:rPr>
                <w:rFonts w:eastAsia="Times New Roman" w:cs="Arial"/>
              </w:rPr>
            </w:pPr>
            <w:r>
              <w:t>Identify</w:t>
            </w:r>
            <w:r w:rsidR="008D1234" w:rsidRPr="003674C7">
              <w:t xml:space="preserve"> common types of masonry uni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05556CCA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846A70C" w14:textId="1406D53C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2</w:t>
            </w:r>
          </w:p>
        </w:tc>
        <w:tc>
          <w:tcPr>
            <w:tcW w:w="7650" w:type="dxa"/>
            <w:vAlign w:val="center"/>
          </w:tcPr>
          <w:p w14:paraId="398340A4" w14:textId="5A5E334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Identify concrete block by size and type.</w:t>
            </w:r>
          </w:p>
        </w:tc>
        <w:tc>
          <w:tcPr>
            <w:tcW w:w="1620" w:type="dxa"/>
            <w:vAlign w:val="center"/>
          </w:tcPr>
          <w:p w14:paraId="7B539F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45AC7C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393B31CA" w14:textId="027B6019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2EF1D2E6" w14:textId="06EBEA7A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Estimate masonry units needed for block construction.</w:t>
            </w:r>
          </w:p>
        </w:tc>
        <w:tc>
          <w:tcPr>
            <w:tcW w:w="1620" w:type="dxa"/>
            <w:vAlign w:val="center"/>
          </w:tcPr>
          <w:p w14:paraId="0E34841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6FACE48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524BD84" w14:textId="3EF07530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4</w:t>
            </w:r>
          </w:p>
        </w:tc>
        <w:tc>
          <w:tcPr>
            <w:tcW w:w="7650" w:type="dxa"/>
            <w:vAlign w:val="center"/>
          </w:tcPr>
          <w:p w14:paraId="6D872B65" w14:textId="2703336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Use masonry cutting techniques.</w:t>
            </w:r>
          </w:p>
        </w:tc>
        <w:tc>
          <w:tcPr>
            <w:tcW w:w="1620" w:type="dxa"/>
            <w:vAlign w:val="center"/>
          </w:tcPr>
          <w:p w14:paraId="7598B59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3EF42AE9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B29D13E" w14:textId="40D7E743" w:rsidR="008D1234" w:rsidRPr="00C2281A" w:rsidRDefault="008D1234" w:rsidP="008D1234">
            <w:r w:rsidRPr="003674C7">
              <w:t>705</w:t>
            </w:r>
          </w:p>
        </w:tc>
        <w:tc>
          <w:tcPr>
            <w:tcW w:w="7650" w:type="dxa"/>
            <w:vAlign w:val="center"/>
          </w:tcPr>
          <w:p w14:paraId="5E4CF4AA" w14:textId="35CFBDF2" w:rsidR="008D1234" w:rsidRPr="00C2281A" w:rsidRDefault="008D1234" w:rsidP="008D1234">
            <w:r w:rsidRPr="003674C7">
              <w:t xml:space="preserve">Lay out and construct a block laying project. </w:t>
            </w:r>
          </w:p>
        </w:tc>
        <w:tc>
          <w:tcPr>
            <w:tcW w:w="1620" w:type="dxa"/>
            <w:vAlign w:val="center"/>
          </w:tcPr>
          <w:p w14:paraId="49530B7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CA7F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32549B3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BF2EB1F" w14:textId="7DB6C720" w:rsidR="008D1234" w:rsidRPr="00C2281A" w:rsidRDefault="008D1234" w:rsidP="008D1234">
            <w:r w:rsidRPr="003674C7">
              <w:t>706</w:t>
            </w:r>
          </w:p>
        </w:tc>
        <w:tc>
          <w:tcPr>
            <w:tcW w:w="7650" w:type="dxa"/>
            <w:vAlign w:val="center"/>
          </w:tcPr>
          <w:p w14:paraId="5132BD6E" w14:textId="33155639" w:rsidR="008D1234" w:rsidRPr="00C2281A" w:rsidRDefault="008D1234" w:rsidP="008D1234">
            <w:r w:rsidRPr="003674C7">
              <w:t>Perform masonry positions and bonds.</w:t>
            </w:r>
          </w:p>
        </w:tc>
        <w:tc>
          <w:tcPr>
            <w:tcW w:w="1620" w:type="dxa"/>
            <w:vAlign w:val="center"/>
          </w:tcPr>
          <w:p w14:paraId="229A158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7C8F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0820D1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494102EC" w14:textId="317228F0" w:rsidR="008D1234" w:rsidRPr="00C2281A" w:rsidRDefault="008D1234" w:rsidP="008D1234">
            <w:r w:rsidRPr="003674C7">
              <w:t>707</w:t>
            </w:r>
          </w:p>
        </w:tc>
        <w:tc>
          <w:tcPr>
            <w:tcW w:w="7650" w:type="dxa"/>
            <w:vAlign w:val="center"/>
          </w:tcPr>
          <w:p w14:paraId="5E19F817" w14:textId="03995642" w:rsidR="008D1234" w:rsidRPr="00C2281A" w:rsidRDefault="008D1234" w:rsidP="008D1234">
            <w:r w:rsidRPr="003674C7">
              <w:t>Lay block to a line.</w:t>
            </w:r>
          </w:p>
        </w:tc>
        <w:tc>
          <w:tcPr>
            <w:tcW w:w="1620" w:type="dxa"/>
            <w:vAlign w:val="center"/>
          </w:tcPr>
          <w:p w14:paraId="254F7AD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7BC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1EF8865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77DA9A8" w14:textId="2C8ED800" w:rsidR="008D1234" w:rsidRPr="00C2281A" w:rsidRDefault="008D1234" w:rsidP="008D1234">
            <w:r w:rsidRPr="003674C7">
              <w:t>708</w:t>
            </w:r>
          </w:p>
        </w:tc>
        <w:tc>
          <w:tcPr>
            <w:tcW w:w="7650" w:type="dxa"/>
            <w:vAlign w:val="center"/>
          </w:tcPr>
          <w:p w14:paraId="4AE251CB" w14:textId="7F015069" w:rsidR="008D1234" w:rsidRPr="00C2281A" w:rsidRDefault="008D1234" w:rsidP="008D1234">
            <w:r w:rsidRPr="003674C7">
              <w:t xml:space="preserve">Install masonry fasteners. </w:t>
            </w:r>
          </w:p>
        </w:tc>
        <w:tc>
          <w:tcPr>
            <w:tcW w:w="1620" w:type="dxa"/>
            <w:vAlign w:val="center"/>
          </w:tcPr>
          <w:p w14:paraId="6768C8B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E7F00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5FF866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4B641E5" w14:textId="7076D93B" w:rsidR="008D1234" w:rsidRPr="00C2281A" w:rsidRDefault="008D1234" w:rsidP="008D1234">
            <w:r w:rsidRPr="003674C7">
              <w:t>709</w:t>
            </w:r>
          </w:p>
        </w:tc>
        <w:tc>
          <w:tcPr>
            <w:tcW w:w="7650" w:type="dxa"/>
            <w:vAlign w:val="center"/>
          </w:tcPr>
          <w:p w14:paraId="0F0ADD03" w14:textId="1A78ADD6" w:rsidR="008D1234" w:rsidRPr="00C2281A" w:rsidRDefault="008D1234" w:rsidP="008D1234">
            <w:r w:rsidRPr="003674C7">
              <w:t>RESERVED</w:t>
            </w:r>
          </w:p>
        </w:tc>
        <w:tc>
          <w:tcPr>
            <w:tcW w:w="1620" w:type="dxa"/>
            <w:vAlign w:val="center"/>
          </w:tcPr>
          <w:p w14:paraId="2ECD887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8346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61EB8588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00C55C5" w14:textId="22B1B8E5" w:rsidR="008D1234" w:rsidRPr="00C2281A" w:rsidRDefault="008D1234" w:rsidP="008D1234">
            <w:r w:rsidRPr="003674C7">
              <w:t>710</w:t>
            </w:r>
          </w:p>
        </w:tc>
        <w:tc>
          <w:tcPr>
            <w:tcW w:w="7650" w:type="dxa"/>
            <w:vAlign w:val="center"/>
          </w:tcPr>
          <w:p w14:paraId="24434B7F" w14:textId="170EEDFA" w:rsidR="008D1234" w:rsidRPr="00C2281A" w:rsidRDefault="008D1234" w:rsidP="008D1234">
            <w:r w:rsidRPr="003674C7">
              <w:t>Mix mortar to proper proportions and consistency.</w:t>
            </w:r>
          </w:p>
        </w:tc>
        <w:tc>
          <w:tcPr>
            <w:tcW w:w="1620" w:type="dxa"/>
            <w:vAlign w:val="center"/>
          </w:tcPr>
          <w:p w14:paraId="44B4146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EFE3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2532842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579A8CD5" w14:textId="32CC5FEB" w:rsidR="008D1234" w:rsidRPr="00C2281A" w:rsidRDefault="008D1234" w:rsidP="008D1234">
            <w:r w:rsidRPr="003674C7">
              <w:t>711</w:t>
            </w:r>
          </w:p>
        </w:tc>
        <w:tc>
          <w:tcPr>
            <w:tcW w:w="7650" w:type="dxa"/>
            <w:vAlign w:val="center"/>
          </w:tcPr>
          <w:p w14:paraId="5F19A39D" w14:textId="65889AE0" w:rsidR="008D1234" w:rsidRPr="00C2281A" w:rsidRDefault="008D1234" w:rsidP="008D1234">
            <w:r w:rsidRPr="003674C7">
              <w:t>Compare mortar types and applications.</w:t>
            </w:r>
          </w:p>
        </w:tc>
        <w:tc>
          <w:tcPr>
            <w:tcW w:w="1620" w:type="dxa"/>
            <w:vAlign w:val="center"/>
          </w:tcPr>
          <w:p w14:paraId="75A6AEE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8FB659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7B508FD7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F1DA78" w14:textId="44AA81C7" w:rsidR="008D1234" w:rsidRPr="00C2281A" w:rsidRDefault="008D1234" w:rsidP="008D1234">
            <w:r w:rsidRPr="003674C7">
              <w:t>712</w:t>
            </w:r>
          </w:p>
        </w:tc>
        <w:tc>
          <w:tcPr>
            <w:tcW w:w="7650" w:type="dxa"/>
            <w:vAlign w:val="center"/>
          </w:tcPr>
          <w:p w14:paraId="205728BE" w14:textId="5C41998A" w:rsidR="008D1234" w:rsidRPr="00C2281A" w:rsidRDefault="008D1234" w:rsidP="008D1234">
            <w:r w:rsidRPr="003674C7">
              <w:t>Perform proper brick and block laying techniques.</w:t>
            </w:r>
          </w:p>
        </w:tc>
        <w:tc>
          <w:tcPr>
            <w:tcW w:w="1620" w:type="dxa"/>
            <w:vAlign w:val="center"/>
          </w:tcPr>
          <w:p w14:paraId="4AC2B58C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BA25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F4020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10913B" w14:textId="5BAC32B3" w:rsidR="008D1234" w:rsidRPr="00C2281A" w:rsidRDefault="008D1234" w:rsidP="008D1234">
            <w:r w:rsidRPr="003674C7">
              <w:t>713</w:t>
            </w:r>
          </w:p>
        </w:tc>
        <w:tc>
          <w:tcPr>
            <w:tcW w:w="7650" w:type="dxa"/>
            <w:vAlign w:val="center"/>
          </w:tcPr>
          <w:p w14:paraId="5DA088D5" w14:textId="7821E89F" w:rsidR="008D1234" w:rsidRPr="00C2281A" w:rsidRDefault="008D1234" w:rsidP="008D1234">
            <w:r w:rsidRPr="003674C7">
              <w:t>Install block or brick walls.</w:t>
            </w:r>
          </w:p>
        </w:tc>
        <w:tc>
          <w:tcPr>
            <w:tcW w:w="1620" w:type="dxa"/>
            <w:vAlign w:val="center"/>
          </w:tcPr>
          <w:p w14:paraId="72AE2BB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D0119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7D0CCB6A" w:rsidR="00FA5C60" w:rsidRDefault="00FA5C60" w:rsidP="00FA5C60">
      <w:pPr>
        <w:pStyle w:val="Heading2"/>
      </w:pPr>
      <w:bookmarkStart w:id="5" w:name="_Hlk66374067"/>
      <w:r>
        <w:t xml:space="preserve">800 </w:t>
      </w:r>
      <w:r w:rsidR="00E218A6">
        <w:t>Floor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4D28873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218A6" w:rsidRPr="00E60D07" w14:paraId="16072BA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2532089" w14:textId="0101A46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1</w:t>
            </w:r>
          </w:p>
        </w:tc>
        <w:tc>
          <w:tcPr>
            <w:tcW w:w="7650" w:type="dxa"/>
            <w:vAlign w:val="center"/>
          </w:tcPr>
          <w:p w14:paraId="6A13E116" w14:textId="21FB4931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2BB9D347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C2244EA" w14:textId="79D1F2C4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2</w:t>
            </w:r>
          </w:p>
        </w:tc>
        <w:tc>
          <w:tcPr>
            <w:tcW w:w="7650" w:type="dxa"/>
            <w:vAlign w:val="center"/>
          </w:tcPr>
          <w:p w14:paraId="39BA9508" w14:textId="76EB0ECC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nstall girders and sills.</w:t>
            </w:r>
          </w:p>
        </w:tc>
        <w:tc>
          <w:tcPr>
            <w:tcW w:w="1620" w:type="dxa"/>
            <w:vAlign w:val="center"/>
          </w:tcPr>
          <w:p w14:paraId="45F42D72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B572B62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2EB1786" w14:textId="4C826B1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3</w:t>
            </w:r>
          </w:p>
        </w:tc>
        <w:tc>
          <w:tcPr>
            <w:tcW w:w="7650" w:type="dxa"/>
            <w:vAlign w:val="center"/>
          </w:tcPr>
          <w:p w14:paraId="5FF22327" w14:textId="317B5B66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Perform layout of floor joists and openings.</w:t>
            </w:r>
          </w:p>
        </w:tc>
        <w:tc>
          <w:tcPr>
            <w:tcW w:w="1620" w:type="dxa"/>
            <w:vAlign w:val="center"/>
          </w:tcPr>
          <w:p w14:paraId="673B873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F085C3A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EEB3F6A" w14:textId="646E16FE" w:rsidR="00E218A6" w:rsidRPr="001F72A9" w:rsidRDefault="00E218A6" w:rsidP="00E218A6">
            <w:r w:rsidRPr="00EA50EB">
              <w:t>804</w:t>
            </w:r>
          </w:p>
        </w:tc>
        <w:tc>
          <w:tcPr>
            <w:tcW w:w="7650" w:type="dxa"/>
            <w:vAlign w:val="center"/>
          </w:tcPr>
          <w:p w14:paraId="11EC8C18" w14:textId="4033AE19" w:rsidR="00E218A6" w:rsidRPr="001F72A9" w:rsidRDefault="00E218A6" w:rsidP="00E218A6">
            <w:r w:rsidRPr="00EA50EB">
              <w:t>Install floor joists and band joists.</w:t>
            </w:r>
          </w:p>
        </w:tc>
        <w:tc>
          <w:tcPr>
            <w:tcW w:w="1620" w:type="dxa"/>
            <w:vAlign w:val="center"/>
          </w:tcPr>
          <w:p w14:paraId="3AC72C3E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10D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493CDFB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1FC615C" w14:textId="194C4BEE" w:rsidR="00E218A6" w:rsidRPr="001F72A9" w:rsidRDefault="00E218A6" w:rsidP="00E218A6">
            <w:r w:rsidRPr="00EA50EB">
              <w:t>805</w:t>
            </w:r>
          </w:p>
        </w:tc>
        <w:tc>
          <w:tcPr>
            <w:tcW w:w="7650" w:type="dxa"/>
            <w:vAlign w:val="center"/>
          </w:tcPr>
          <w:p w14:paraId="1A2FB4F4" w14:textId="6BE87E85" w:rsidR="00E218A6" w:rsidRPr="001F72A9" w:rsidRDefault="00E218A6" w:rsidP="00E218A6">
            <w:r w:rsidRPr="00EA50EB">
              <w:t>Install bridging.</w:t>
            </w:r>
          </w:p>
        </w:tc>
        <w:tc>
          <w:tcPr>
            <w:tcW w:w="1620" w:type="dxa"/>
            <w:vAlign w:val="center"/>
          </w:tcPr>
          <w:p w14:paraId="333DC6C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03AD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5735A473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DEB7F6A" w14:textId="4FF5E7ED" w:rsidR="00E218A6" w:rsidRPr="001F72A9" w:rsidRDefault="00E218A6" w:rsidP="00E218A6">
            <w:r w:rsidRPr="00EA50EB">
              <w:t>806</w:t>
            </w:r>
          </w:p>
        </w:tc>
        <w:tc>
          <w:tcPr>
            <w:tcW w:w="7650" w:type="dxa"/>
            <w:vAlign w:val="center"/>
          </w:tcPr>
          <w:p w14:paraId="2E83F29B" w14:textId="514AAF7F" w:rsidR="00E218A6" w:rsidRPr="001F72A9" w:rsidRDefault="00E218A6" w:rsidP="00E218A6">
            <w:r w:rsidRPr="00EA50EB">
              <w:t>Install columns and supports.</w:t>
            </w:r>
          </w:p>
        </w:tc>
        <w:tc>
          <w:tcPr>
            <w:tcW w:w="1620" w:type="dxa"/>
            <w:vAlign w:val="center"/>
          </w:tcPr>
          <w:p w14:paraId="16FEE9C5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AECA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7E519A8B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5A10570" w14:textId="57982090" w:rsidR="00E218A6" w:rsidRPr="001F72A9" w:rsidRDefault="00E218A6" w:rsidP="00E218A6">
            <w:r w:rsidRPr="00EA50EB">
              <w:t>807</w:t>
            </w:r>
          </w:p>
        </w:tc>
        <w:tc>
          <w:tcPr>
            <w:tcW w:w="7650" w:type="dxa"/>
            <w:vAlign w:val="center"/>
          </w:tcPr>
          <w:p w14:paraId="1D5A8151" w14:textId="393B8CA7" w:rsidR="00E218A6" w:rsidRPr="001F72A9" w:rsidRDefault="00E218A6" w:rsidP="00E218A6">
            <w:r w:rsidRPr="00EA50EB">
              <w:t>Install subfloor materials.</w:t>
            </w:r>
          </w:p>
        </w:tc>
        <w:tc>
          <w:tcPr>
            <w:tcW w:w="1620" w:type="dxa"/>
            <w:vAlign w:val="center"/>
          </w:tcPr>
          <w:p w14:paraId="341FBBE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7908C1" w14:textId="7D2BC5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29022CA0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04321167" w14:textId="63A5E366" w:rsidR="00964D27" w:rsidRPr="00EA50EB" w:rsidRDefault="00964D27" w:rsidP="00E218A6">
            <w:r>
              <w:t>808</w:t>
            </w:r>
          </w:p>
        </w:tc>
        <w:tc>
          <w:tcPr>
            <w:tcW w:w="7650" w:type="dxa"/>
            <w:vAlign w:val="center"/>
          </w:tcPr>
          <w:p w14:paraId="0FD25957" w14:textId="42929234" w:rsidR="00964D27" w:rsidRPr="00EA50EB" w:rsidRDefault="00964D27" w:rsidP="00E218A6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3BA0592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7476E5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6EB72C7B" w14:textId="5F7DADFF" w:rsidR="00FA5C60" w:rsidRDefault="00FA5C60" w:rsidP="00FA5C60">
      <w:pPr>
        <w:pStyle w:val="Heading2"/>
      </w:pPr>
      <w:r>
        <w:t xml:space="preserve">900 </w:t>
      </w:r>
      <w:r w:rsidR="00384A7A">
        <w:t>Wall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8E408E7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04893423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76B5848" w14:textId="0566147A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1</w:t>
            </w:r>
          </w:p>
        </w:tc>
        <w:tc>
          <w:tcPr>
            <w:tcW w:w="7650" w:type="dxa"/>
            <w:vAlign w:val="center"/>
          </w:tcPr>
          <w:p w14:paraId="5C267A34" w14:textId="0BFFA8F7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omponents of interior and exterior wal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6F031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EA1D777" w14:textId="4454E451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2</w:t>
            </w:r>
          </w:p>
        </w:tc>
        <w:tc>
          <w:tcPr>
            <w:tcW w:w="7650" w:type="dxa"/>
            <w:vAlign w:val="center"/>
          </w:tcPr>
          <w:p w14:paraId="41D3C546" w14:textId="6A01B790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eiling systems.</w:t>
            </w:r>
          </w:p>
        </w:tc>
        <w:tc>
          <w:tcPr>
            <w:tcW w:w="1620" w:type="dxa"/>
            <w:vAlign w:val="center"/>
          </w:tcPr>
          <w:p w14:paraId="7443E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CCBB0F6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7968DB9" w14:textId="4231C973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3</w:t>
            </w:r>
          </w:p>
        </w:tc>
        <w:tc>
          <w:tcPr>
            <w:tcW w:w="7650" w:type="dxa"/>
            <w:vAlign w:val="center"/>
          </w:tcPr>
          <w:p w14:paraId="15C7CF6C" w14:textId="5EEBF31E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steel framing components.</w:t>
            </w:r>
          </w:p>
        </w:tc>
        <w:tc>
          <w:tcPr>
            <w:tcW w:w="1620" w:type="dxa"/>
            <w:vAlign w:val="center"/>
          </w:tcPr>
          <w:p w14:paraId="2D6D1437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A7742B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6A487D4" w14:textId="3002AF11" w:rsidR="00384A7A" w:rsidRPr="001F72A9" w:rsidRDefault="00384A7A" w:rsidP="00384A7A">
            <w:r w:rsidRPr="00E1609A">
              <w:lastRenderedPageBreak/>
              <w:t>904</w:t>
            </w:r>
          </w:p>
        </w:tc>
        <w:tc>
          <w:tcPr>
            <w:tcW w:w="7650" w:type="dxa"/>
            <w:vAlign w:val="center"/>
          </w:tcPr>
          <w:p w14:paraId="40FB7FAC" w14:textId="1CDA9DA4" w:rsidR="00384A7A" w:rsidRPr="001F72A9" w:rsidRDefault="00384A7A" w:rsidP="00384A7A">
            <w:r w:rsidRPr="00E1609A">
              <w:t>Identify framing materials and systems.</w:t>
            </w:r>
          </w:p>
        </w:tc>
        <w:tc>
          <w:tcPr>
            <w:tcW w:w="1620" w:type="dxa"/>
            <w:vAlign w:val="center"/>
          </w:tcPr>
          <w:p w14:paraId="0B5DB10B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6E23CF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5575199" w14:textId="762BB886" w:rsidR="00964D27" w:rsidRPr="00E1609A" w:rsidRDefault="00964D27" w:rsidP="00384A7A">
            <w:r>
              <w:t>905</w:t>
            </w:r>
          </w:p>
        </w:tc>
        <w:tc>
          <w:tcPr>
            <w:tcW w:w="7650" w:type="dxa"/>
            <w:vAlign w:val="center"/>
          </w:tcPr>
          <w:p w14:paraId="41E22D87" w14:textId="0EAFB614" w:rsidR="00964D27" w:rsidRPr="00E1609A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CF970C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963BB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8F3A354" w:rsidR="00E31D6A" w:rsidRDefault="00E31D6A" w:rsidP="00E31D6A">
      <w:pPr>
        <w:pStyle w:val="Heading2"/>
      </w:pPr>
      <w:bookmarkStart w:id="6" w:name="_Hlk66374286"/>
      <w:r>
        <w:t xml:space="preserve">1000 </w:t>
      </w:r>
      <w:r w:rsidR="00384A7A">
        <w:t>Roof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3916C53" w:rsidR="00E31D6A" w:rsidRPr="00E60D07" w:rsidRDefault="00E31D6A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7F4900B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DA31837" w14:textId="0DFB1395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1</w:t>
            </w:r>
          </w:p>
        </w:tc>
        <w:tc>
          <w:tcPr>
            <w:tcW w:w="7650" w:type="dxa"/>
            <w:vAlign w:val="center"/>
          </w:tcPr>
          <w:p w14:paraId="64E4B478" w14:textId="05E8E7C0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6971A3B1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EAC6576" w14:textId="0007333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2</w:t>
            </w:r>
          </w:p>
        </w:tc>
        <w:tc>
          <w:tcPr>
            <w:tcW w:w="7650" w:type="dxa"/>
            <w:vAlign w:val="center"/>
          </w:tcPr>
          <w:p w14:paraId="26BD2DB8" w14:textId="530F52F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components for gable roofs.</w:t>
            </w:r>
          </w:p>
        </w:tc>
        <w:tc>
          <w:tcPr>
            <w:tcW w:w="1620" w:type="dxa"/>
            <w:vAlign w:val="center"/>
          </w:tcPr>
          <w:p w14:paraId="428FBB1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49A279B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7A1A36E" w14:textId="531C84B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3</w:t>
            </w:r>
          </w:p>
        </w:tc>
        <w:tc>
          <w:tcPr>
            <w:tcW w:w="7650" w:type="dxa"/>
            <w:vAlign w:val="center"/>
          </w:tcPr>
          <w:p w14:paraId="1F077C8B" w14:textId="0DEFB47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trusses.</w:t>
            </w:r>
          </w:p>
        </w:tc>
        <w:tc>
          <w:tcPr>
            <w:tcW w:w="1620" w:type="dxa"/>
            <w:vAlign w:val="center"/>
          </w:tcPr>
          <w:p w14:paraId="7D41A234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701D7F3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8EE2DFE" w14:textId="41E1A41A" w:rsidR="00384A7A" w:rsidRPr="001F72A9" w:rsidRDefault="00384A7A" w:rsidP="00384A7A">
            <w:r w:rsidRPr="003E3780">
              <w:t>1004</w:t>
            </w:r>
          </w:p>
        </w:tc>
        <w:tc>
          <w:tcPr>
            <w:tcW w:w="7650" w:type="dxa"/>
            <w:vAlign w:val="center"/>
          </w:tcPr>
          <w:p w14:paraId="04672419" w14:textId="3FEBED90" w:rsidR="00384A7A" w:rsidRPr="001F72A9" w:rsidRDefault="00384A7A" w:rsidP="00384A7A">
            <w:r w:rsidRPr="003E3780">
              <w:t>Install roof sheathing materials.</w:t>
            </w:r>
          </w:p>
        </w:tc>
        <w:tc>
          <w:tcPr>
            <w:tcW w:w="1620" w:type="dxa"/>
            <w:vAlign w:val="center"/>
          </w:tcPr>
          <w:p w14:paraId="03E076C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48C221A4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36A6799C" w14:textId="1D6B478F" w:rsidR="00384A7A" w:rsidRPr="001F72A9" w:rsidRDefault="00384A7A" w:rsidP="00384A7A"/>
        </w:tc>
        <w:tc>
          <w:tcPr>
            <w:tcW w:w="7650" w:type="dxa"/>
            <w:vAlign w:val="center"/>
          </w:tcPr>
          <w:p w14:paraId="2B942FAA" w14:textId="37679FD4" w:rsidR="00384A7A" w:rsidRPr="001F72A9" w:rsidRDefault="00384A7A" w:rsidP="00384A7A">
            <w:r w:rsidRPr="003E3780">
              <w:t>RESERVED</w:t>
            </w:r>
            <w:r w:rsidR="00B042DA">
              <w:t xml:space="preserve"> (1005)</w:t>
            </w:r>
          </w:p>
        </w:tc>
        <w:tc>
          <w:tcPr>
            <w:tcW w:w="1620" w:type="dxa"/>
            <w:vAlign w:val="center"/>
          </w:tcPr>
          <w:p w14:paraId="6EF54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38FE3C5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5A915C41" w14:textId="210560C8" w:rsidR="00384A7A" w:rsidRPr="001F72A9" w:rsidRDefault="00384A7A" w:rsidP="00384A7A">
            <w:r w:rsidRPr="003E3780">
              <w:t>1006</w:t>
            </w:r>
          </w:p>
        </w:tc>
        <w:tc>
          <w:tcPr>
            <w:tcW w:w="7650" w:type="dxa"/>
            <w:vAlign w:val="center"/>
          </w:tcPr>
          <w:p w14:paraId="158D14FD" w14:textId="5988523B" w:rsidR="00384A7A" w:rsidRPr="001F72A9" w:rsidRDefault="00384A7A" w:rsidP="00384A7A">
            <w:r w:rsidRPr="003E3780">
              <w:t>Calculate, layout</w:t>
            </w:r>
            <w:r w:rsidR="00651F66">
              <w:t>,</w:t>
            </w:r>
            <w:r w:rsidRPr="003E3780">
              <w:t xml:space="preserve"> and cut roof rafters.</w:t>
            </w:r>
          </w:p>
        </w:tc>
        <w:tc>
          <w:tcPr>
            <w:tcW w:w="1620" w:type="dxa"/>
            <w:vAlign w:val="center"/>
          </w:tcPr>
          <w:p w14:paraId="606AEC8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2BD0F2C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10BEFD9" w14:textId="45F051CD" w:rsidR="00964D27" w:rsidRPr="003E3780" w:rsidRDefault="00964D27" w:rsidP="00384A7A">
            <w:r>
              <w:t>1007</w:t>
            </w:r>
          </w:p>
        </w:tc>
        <w:tc>
          <w:tcPr>
            <w:tcW w:w="7650" w:type="dxa"/>
            <w:vAlign w:val="center"/>
          </w:tcPr>
          <w:p w14:paraId="21FD478D" w14:textId="28E2E698" w:rsidR="00964D27" w:rsidRPr="003E3780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0CAEBF66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150F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6"/>
    <w:p w14:paraId="5DF0E1E1" w14:textId="229619F3" w:rsidR="001314D6" w:rsidRDefault="001314D6" w:rsidP="001314D6">
      <w:pPr>
        <w:pStyle w:val="Heading2"/>
      </w:pPr>
      <w:r>
        <w:t>1100 Roof</w:t>
      </w:r>
      <w:r w:rsidR="00F60776">
        <w:t xml:space="preserve"> Covering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8E69F6D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F60776" w:rsidRPr="00E60D07" w14:paraId="07CC0B0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19DF645" w14:textId="53565A9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1</w:t>
            </w:r>
          </w:p>
        </w:tc>
        <w:tc>
          <w:tcPr>
            <w:tcW w:w="7650" w:type="dxa"/>
            <w:vAlign w:val="center"/>
          </w:tcPr>
          <w:p w14:paraId="03FDA277" w14:textId="23B50DA4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asphalt shingl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7E73AD8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9D0E56A" w14:textId="577B3739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2</w:t>
            </w:r>
          </w:p>
        </w:tc>
        <w:tc>
          <w:tcPr>
            <w:tcW w:w="7650" w:type="dxa"/>
            <w:vAlign w:val="center"/>
          </w:tcPr>
          <w:p w14:paraId="1DFDD85F" w14:textId="73D91DCC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underlayment materials.</w:t>
            </w:r>
          </w:p>
        </w:tc>
        <w:tc>
          <w:tcPr>
            <w:tcW w:w="1620" w:type="dxa"/>
            <w:vAlign w:val="center"/>
          </w:tcPr>
          <w:p w14:paraId="2E62653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33A21A35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6D6540A" w14:textId="621740AB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3</w:t>
            </w:r>
          </w:p>
        </w:tc>
        <w:tc>
          <w:tcPr>
            <w:tcW w:w="7650" w:type="dxa"/>
            <w:vAlign w:val="center"/>
          </w:tcPr>
          <w:p w14:paraId="5762DEAB" w14:textId="6B59176A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flashing.</w:t>
            </w:r>
          </w:p>
        </w:tc>
        <w:tc>
          <w:tcPr>
            <w:tcW w:w="1620" w:type="dxa"/>
            <w:vAlign w:val="center"/>
          </w:tcPr>
          <w:p w14:paraId="07053A9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56825611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CD44362" w14:textId="5A7F42F9" w:rsidR="00F60776" w:rsidRPr="001F72A9" w:rsidRDefault="00F60776" w:rsidP="00F60776">
            <w:r w:rsidRPr="00416140">
              <w:t>1104</w:t>
            </w:r>
          </w:p>
        </w:tc>
        <w:tc>
          <w:tcPr>
            <w:tcW w:w="7650" w:type="dxa"/>
            <w:vAlign w:val="center"/>
          </w:tcPr>
          <w:p w14:paraId="262A0887" w14:textId="53E42489" w:rsidR="00F60776" w:rsidRPr="001F72A9" w:rsidRDefault="00F60776" w:rsidP="00F60776">
            <w:r w:rsidRPr="00416140">
              <w:t xml:space="preserve">Identify roof covering materials and systems. </w:t>
            </w:r>
          </w:p>
        </w:tc>
        <w:tc>
          <w:tcPr>
            <w:tcW w:w="1620" w:type="dxa"/>
            <w:vAlign w:val="center"/>
          </w:tcPr>
          <w:p w14:paraId="3595FBA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C908CEA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29A49916" w14:textId="37DA19E5" w:rsidR="00964D27" w:rsidRPr="00416140" w:rsidRDefault="00964D27" w:rsidP="00F60776">
            <w:r>
              <w:t>1105</w:t>
            </w:r>
          </w:p>
        </w:tc>
        <w:tc>
          <w:tcPr>
            <w:tcW w:w="7650" w:type="dxa"/>
            <w:vAlign w:val="center"/>
          </w:tcPr>
          <w:p w14:paraId="2A919E6F" w14:textId="209E6BA8" w:rsidR="00964D27" w:rsidRPr="00416140" w:rsidRDefault="00964D27" w:rsidP="00F60776">
            <w:r>
              <w:t>Estimate roof covering materials and systems.</w:t>
            </w:r>
          </w:p>
        </w:tc>
        <w:tc>
          <w:tcPr>
            <w:tcW w:w="1620" w:type="dxa"/>
            <w:vAlign w:val="center"/>
          </w:tcPr>
          <w:p w14:paraId="2F77E011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DBBA8E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F5EB2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0B06CE">
        <w:t>Insulation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7C92B28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424F315F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62CDF6BA" w14:textId="5EE78EFC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1</w:t>
            </w:r>
          </w:p>
        </w:tc>
        <w:tc>
          <w:tcPr>
            <w:tcW w:w="7650" w:type="dxa"/>
            <w:vAlign w:val="center"/>
          </w:tcPr>
          <w:p w14:paraId="127F1AA2" w14:textId="2E0658C5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nstall insulation and ventila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2C1B18A9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7325D749" w14:textId="046CC913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2</w:t>
            </w:r>
          </w:p>
        </w:tc>
        <w:tc>
          <w:tcPr>
            <w:tcW w:w="7650" w:type="dxa"/>
            <w:vAlign w:val="center"/>
          </w:tcPr>
          <w:p w14:paraId="0DC0FA31" w14:textId="4488507A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dentify insulation and ventilation materials.</w:t>
            </w:r>
          </w:p>
        </w:tc>
        <w:tc>
          <w:tcPr>
            <w:tcW w:w="1620" w:type="dxa"/>
            <w:vAlign w:val="center"/>
          </w:tcPr>
          <w:p w14:paraId="3F4AE83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D27" w:rsidRPr="00E60D07" w14:paraId="759E69E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5DBEB56" w14:textId="3EDEE305" w:rsidR="00964D27" w:rsidRPr="00BF740A" w:rsidRDefault="00964D27" w:rsidP="000B06CE">
            <w:r>
              <w:t>1203</w:t>
            </w:r>
          </w:p>
        </w:tc>
        <w:tc>
          <w:tcPr>
            <w:tcW w:w="7650" w:type="dxa"/>
            <w:vAlign w:val="center"/>
          </w:tcPr>
          <w:p w14:paraId="70E0376D" w14:textId="69C35634" w:rsidR="00964D27" w:rsidRPr="00BF740A" w:rsidRDefault="00964D27" w:rsidP="000B06CE">
            <w:r>
              <w:t>Estimate insulation and ventilation materials.</w:t>
            </w:r>
          </w:p>
        </w:tc>
        <w:tc>
          <w:tcPr>
            <w:tcW w:w="1620" w:type="dxa"/>
            <w:vAlign w:val="center"/>
          </w:tcPr>
          <w:p w14:paraId="64BB5418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961489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28951BD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0B06CE">
        <w:t>Ex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4F191F6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79C6EA8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21B120A1" w14:textId="0B11E2FA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1</w:t>
            </w:r>
          </w:p>
        </w:tc>
        <w:tc>
          <w:tcPr>
            <w:tcW w:w="7650" w:type="dxa"/>
            <w:vAlign w:val="center"/>
          </w:tcPr>
          <w:p w14:paraId="233D92B0" w14:textId="05CF001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horizontal si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7C7414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2149A3" w14:textId="53177F01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2</w:t>
            </w:r>
          </w:p>
        </w:tc>
        <w:tc>
          <w:tcPr>
            <w:tcW w:w="7650" w:type="dxa"/>
            <w:vAlign w:val="center"/>
          </w:tcPr>
          <w:p w14:paraId="1B12DC64" w14:textId="7143BEE8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ertical sidings.</w:t>
            </w:r>
          </w:p>
        </w:tc>
        <w:tc>
          <w:tcPr>
            <w:tcW w:w="1620" w:type="dxa"/>
            <w:vAlign w:val="center"/>
          </w:tcPr>
          <w:p w14:paraId="3D9DAA9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02992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87DEE92" w14:textId="1A2E6E03" w:rsidR="000B06CE" w:rsidRPr="00E60D07" w:rsidRDefault="000B06CE" w:rsidP="000B06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2361F92" w14:textId="7CF6913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RESERVED</w:t>
            </w:r>
            <w:r w:rsidR="00B042DA">
              <w:t xml:space="preserve"> (1303)</w:t>
            </w:r>
          </w:p>
        </w:tc>
        <w:tc>
          <w:tcPr>
            <w:tcW w:w="1620" w:type="dxa"/>
            <w:vAlign w:val="center"/>
          </w:tcPr>
          <w:p w14:paraId="1165F74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6CC2FEA1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5BA6728" w14:textId="6B3ED05D" w:rsidR="000B06CE" w:rsidRPr="001F72A9" w:rsidRDefault="000B06CE" w:rsidP="000B06CE">
            <w:r w:rsidRPr="00710368">
              <w:t>1304</w:t>
            </w:r>
          </w:p>
        </w:tc>
        <w:tc>
          <w:tcPr>
            <w:tcW w:w="7650" w:type="dxa"/>
            <w:vAlign w:val="center"/>
          </w:tcPr>
          <w:p w14:paraId="5B1411EB" w14:textId="2164B194" w:rsidR="000B06CE" w:rsidRPr="001F72A9" w:rsidRDefault="000B06CE" w:rsidP="000B06CE">
            <w:r w:rsidRPr="00710368">
              <w:t>Identify exterior finish materials.</w:t>
            </w:r>
          </w:p>
        </w:tc>
        <w:tc>
          <w:tcPr>
            <w:tcW w:w="1620" w:type="dxa"/>
            <w:vAlign w:val="center"/>
          </w:tcPr>
          <w:p w14:paraId="2C003A8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F7428C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FAF48B9" w14:textId="36FE3507" w:rsidR="000B06CE" w:rsidRPr="001F72A9" w:rsidRDefault="000B06CE" w:rsidP="000B06CE">
            <w:r w:rsidRPr="00710368">
              <w:t>1305</w:t>
            </w:r>
          </w:p>
        </w:tc>
        <w:tc>
          <w:tcPr>
            <w:tcW w:w="7650" w:type="dxa"/>
            <w:vAlign w:val="center"/>
          </w:tcPr>
          <w:p w14:paraId="528599C7" w14:textId="2EFD3CC7" w:rsidR="000B06CE" w:rsidRPr="001F72A9" w:rsidRDefault="000B06CE" w:rsidP="000B06CE">
            <w:r w:rsidRPr="00710368">
              <w:t>Install windows.</w:t>
            </w:r>
          </w:p>
        </w:tc>
        <w:tc>
          <w:tcPr>
            <w:tcW w:w="1620" w:type="dxa"/>
            <w:vAlign w:val="center"/>
          </w:tcPr>
          <w:p w14:paraId="6A694673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75148F0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64E4FA9" w14:textId="4D17FDD7" w:rsidR="000B06CE" w:rsidRPr="001F72A9" w:rsidRDefault="000B06CE" w:rsidP="000B06CE">
            <w:r w:rsidRPr="00710368">
              <w:t>1306</w:t>
            </w:r>
          </w:p>
        </w:tc>
        <w:tc>
          <w:tcPr>
            <w:tcW w:w="7650" w:type="dxa"/>
            <w:vAlign w:val="center"/>
          </w:tcPr>
          <w:p w14:paraId="1552E4BB" w14:textId="4411791B" w:rsidR="000B06CE" w:rsidRPr="001F72A9" w:rsidRDefault="000B06CE" w:rsidP="000B06CE">
            <w:r w:rsidRPr="00710368">
              <w:t>Install exterior doors.</w:t>
            </w:r>
          </w:p>
        </w:tc>
        <w:tc>
          <w:tcPr>
            <w:tcW w:w="1620" w:type="dxa"/>
            <w:vAlign w:val="center"/>
          </w:tcPr>
          <w:p w14:paraId="281DA7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32FE460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3467FDD3" w14:textId="1B4B2499" w:rsidR="000B06CE" w:rsidRPr="001F72A9" w:rsidRDefault="000B06CE" w:rsidP="000B06CE">
            <w:r w:rsidRPr="00710368">
              <w:t>1307</w:t>
            </w:r>
          </w:p>
        </w:tc>
        <w:tc>
          <w:tcPr>
            <w:tcW w:w="7650" w:type="dxa"/>
            <w:vAlign w:val="center"/>
          </w:tcPr>
          <w:p w14:paraId="14814AF1" w14:textId="6D5FE057" w:rsidR="000B06CE" w:rsidRPr="001F72A9" w:rsidRDefault="000B06CE" w:rsidP="000B06CE">
            <w:r w:rsidRPr="00710368">
              <w:t>Install soffit and fascia.</w:t>
            </w:r>
          </w:p>
        </w:tc>
        <w:tc>
          <w:tcPr>
            <w:tcW w:w="1620" w:type="dxa"/>
            <w:vAlign w:val="center"/>
          </w:tcPr>
          <w:p w14:paraId="3F24B75F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05E2EAC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D15E92" w14:textId="74139942" w:rsidR="000B06CE" w:rsidRPr="001F72A9" w:rsidRDefault="000B06CE" w:rsidP="000B06CE">
            <w:r w:rsidRPr="00710368">
              <w:t>1308</w:t>
            </w:r>
          </w:p>
        </w:tc>
        <w:tc>
          <w:tcPr>
            <w:tcW w:w="7650" w:type="dxa"/>
            <w:vAlign w:val="center"/>
          </w:tcPr>
          <w:p w14:paraId="7E25F3AE" w14:textId="1AC58930" w:rsidR="000B06CE" w:rsidRPr="001F72A9" w:rsidRDefault="000B06CE" w:rsidP="000B06CE">
            <w:r w:rsidRPr="00710368">
              <w:t>Install house wrap.</w:t>
            </w:r>
          </w:p>
        </w:tc>
        <w:tc>
          <w:tcPr>
            <w:tcW w:w="1620" w:type="dxa"/>
            <w:vAlign w:val="center"/>
          </w:tcPr>
          <w:p w14:paraId="110268F4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2C0B5B6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B73C5FB" w14:textId="5AC5B75A" w:rsidR="00787304" w:rsidRPr="00710368" w:rsidRDefault="00787304" w:rsidP="000B06CE">
            <w:r>
              <w:t>1309</w:t>
            </w:r>
          </w:p>
        </w:tc>
        <w:tc>
          <w:tcPr>
            <w:tcW w:w="7650" w:type="dxa"/>
            <w:vAlign w:val="center"/>
          </w:tcPr>
          <w:p w14:paraId="337EFCEF" w14:textId="455819C3" w:rsidR="00787304" w:rsidRPr="00710368" w:rsidRDefault="00787304" w:rsidP="000B06CE">
            <w:r>
              <w:t>Estimate exterior finish materials.</w:t>
            </w:r>
          </w:p>
        </w:tc>
        <w:tc>
          <w:tcPr>
            <w:tcW w:w="1620" w:type="dxa"/>
            <w:vAlign w:val="center"/>
          </w:tcPr>
          <w:p w14:paraId="29BA32FE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30FC4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F65281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142DD">
        <w:t>Basic Plum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5A73B33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014EA4E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405E71" w14:textId="2B0878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1</w:t>
            </w:r>
          </w:p>
        </w:tc>
        <w:tc>
          <w:tcPr>
            <w:tcW w:w="7650" w:type="dxa"/>
            <w:vAlign w:val="center"/>
          </w:tcPr>
          <w:p w14:paraId="4F73FA47" w14:textId="38747E08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 xml:space="preserve">Use and maintain basic plumbing tools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0061C5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117F2ED" w14:textId="0B92804D" w:rsidR="004142DD" w:rsidRPr="00E60D07" w:rsidRDefault="004142DD" w:rsidP="004142D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ECF47DD" w14:textId="2A4A4B7B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RESERVED</w:t>
            </w:r>
            <w:r w:rsidR="00B042DA">
              <w:t xml:space="preserve"> (1402)</w:t>
            </w:r>
          </w:p>
        </w:tc>
        <w:tc>
          <w:tcPr>
            <w:tcW w:w="1620" w:type="dxa"/>
            <w:vAlign w:val="center"/>
          </w:tcPr>
          <w:p w14:paraId="0104BF7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4A2410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57ABCCB" w14:textId="31DA1A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3</w:t>
            </w:r>
          </w:p>
        </w:tc>
        <w:tc>
          <w:tcPr>
            <w:tcW w:w="7650" w:type="dxa"/>
            <w:vAlign w:val="center"/>
          </w:tcPr>
          <w:p w14:paraId="10A97EEE" w14:textId="5FE11ED6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Identify pipes and fittings.</w:t>
            </w:r>
          </w:p>
        </w:tc>
        <w:tc>
          <w:tcPr>
            <w:tcW w:w="1620" w:type="dxa"/>
            <w:vAlign w:val="center"/>
          </w:tcPr>
          <w:p w14:paraId="5177395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16EEC0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FA60948" w14:textId="0E50C10C" w:rsidR="004142DD" w:rsidRPr="001F72A9" w:rsidRDefault="004142DD" w:rsidP="004142DD"/>
        </w:tc>
        <w:tc>
          <w:tcPr>
            <w:tcW w:w="7650" w:type="dxa"/>
            <w:vAlign w:val="center"/>
          </w:tcPr>
          <w:p w14:paraId="6FBED151" w14:textId="5D291188" w:rsidR="004142DD" w:rsidRPr="001F72A9" w:rsidRDefault="004142DD" w:rsidP="004142DD">
            <w:r w:rsidRPr="001E008F">
              <w:t>RESERVED</w:t>
            </w:r>
            <w:r w:rsidR="00B042DA">
              <w:t xml:space="preserve"> (1404)</w:t>
            </w:r>
          </w:p>
        </w:tc>
        <w:tc>
          <w:tcPr>
            <w:tcW w:w="1620" w:type="dxa"/>
            <w:vAlign w:val="center"/>
          </w:tcPr>
          <w:p w14:paraId="0670F92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ED74CF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0521B0F" w14:textId="52221D23" w:rsidR="004142DD" w:rsidRPr="001F72A9" w:rsidRDefault="004142DD" w:rsidP="004142DD">
            <w:r w:rsidRPr="001E008F">
              <w:t>1405</w:t>
            </w:r>
          </w:p>
        </w:tc>
        <w:tc>
          <w:tcPr>
            <w:tcW w:w="7650" w:type="dxa"/>
            <w:vAlign w:val="center"/>
          </w:tcPr>
          <w:p w14:paraId="48E4F70D" w14:textId="5A68DF24" w:rsidR="004142DD" w:rsidRPr="001F72A9" w:rsidRDefault="004142DD" w:rsidP="004142DD">
            <w:r w:rsidRPr="001E008F">
              <w:t>Install pipes, fittings, valves</w:t>
            </w:r>
            <w:r w:rsidR="00651F66">
              <w:t>,</w:t>
            </w:r>
            <w:r w:rsidRPr="001E008F">
              <w:t xml:space="preserve"> and devices.</w:t>
            </w:r>
          </w:p>
        </w:tc>
        <w:tc>
          <w:tcPr>
            <w:tcW w:w="1620" w:type="dxa"/>
            <w:vAlign w:val="center"/>
          </w:tcPr>
          <w:p w14:paraId="12E677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F7C8B0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4B174CD" w14:textId="143D6DB3" w:rsidR="004142DD" w:rsidRPr="001F72A9" w:rsidRDefault="004142DD" w:rsidP="004142DD">
            <w:r w:rsidRPr="001E008F">
              <w:t>1406</w:t>
            </w:r>
          </w:p>
        </w:tc>
        <w:tc>
          <w:tcPr>
            <w:tcW w:w="7650" w:type="dxa"/>
            <w:vAlign w:val="center"/>
          </w:tcPr>
          <w:p w14:paraId="56DAD615" w14:textId="669D8ED6" w:rsidR="004142DD" w:rsidRPr="001F72A9" w:rsidRDefault="004142DD" w:rsidP="004142DD">
            <w:r w:rsidRPr="001E008F">
              <w:t>Install faucets and drain assemblies.</w:t>
            </w:r>
          </w:p>
        </w:tc>
        <w:tc>
          <w:tcPr>
            <w:tcW w:w="1620" w:type="dxa"/>
            <w:vAlign w:val="center"/>
          </w:tcPr>
          <w:p w14:paraId="2453B5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3C6D9DF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EE5AAA" w14:textId="3FF30673" w:rsidR="004142DD" w:rsidRPr="001F72A9" w:rsidRDefault="004142DD" w:rsidP="004142DD"/>
        </w:tc>
        <w:tc>
          <w:tcPr>
            <w:tcW w:w="7650" w:type="dxa"/>
            <w:vAlign w:val="center"/>
          </w:tcPr>
          <w:p w14:paraId="0E1924C5" w14:textId="2876A13A" w:rsidR="004142DD" w:rsidRPr="001F72A9" w:rsidRDefault="004142DD" w:rsidP="004142DD">
            <w:r w:rsidRPr="001E008F">
              <w:t>RESERVED</w:t>
            </w:r>
            <w:r w:rsidR="00B042DA">
              <w:t xml:space="preserve"> (1407)</w:t>
            </w:r>
          </w:p>
        </w:tc>
        <w:tc>
          <w:tcPr>
            <w:tcW w:w="1620" w:type="dxa"/>
            <w:vAlign w:val="center"/>
          </w:tcPr>
          <w:p w14:paraId="75A45A8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83004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452790E" w14:textId="694B31DB" w:rsidR="004142DD" w:rsidRPr="001F72A9" w:rsidRDefault="004142DD" w:rsidP="004142DD"/>
        </w:tc>
        <w:tc>
          <w:tcPr>
            <w:tcW w:w="7650" w:type="dxa"/>
            <w:vAlign w:val="center"/>
          </w:tcPr>
          <w:p w14:paraId="7AFAE3E0" w14:textId="38EEE5CF" w:rsidR="004142DD" w:rsidRPr="001F72A9" w:rsidRDefault="004142DD" w:rsidP="004142DD">
            <w:r w:rsidRPr="001E008F">
              <w:t>RESERVED</w:t>
            </w:r>
            <w:r w:rsidR="00B042DA">
              <w:t xml:space="preserve"> (1408)</w:t>
            </w:r>
          </w:p>
        </w:tc>
        <w:tc>
          <w:tcPr>
            <w:tcW w:w="1620" w:type="dxa"/>
            <w:vAlign w:val="center"/>
          </w:tcPr>
          <w:p w14:paraId="060507C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51991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DFE11F9" w14:textId="2D3B1E73" w:rsidR="004142DD" w:rsidRPr="00D11113" w:rsidRDefault="004142DD" w:rsidP="004142DD">
            <w:r w:rsidRPr="001E008F">
              <w:t>1409</w:t>
            </w:r>
          </w:p>
        </w:tc>
        <w:tc>
          <w:tcPr>
            <w:tcW w:w="7650" w:type="dxa"/>
            <w:vAlign w:val="center"/>
          </w:tcPr>
          <w:p w14:paraId="7704666E" w14:textId="71FB0508" w:rsidR="004142DD" w:rsidRPr="00D11113" w:rsidRDefault="004142DD" w:rsidP="004142DD">
            <w:r w:rsidRPr="001E008F">
              <w:t>Install water supply systems.</w:t>
            </w:r>
          </w:p>
        </w:tc>
        <w:tc>
          <w:tcPr>
            <w:tcW w:w="1620" w:type="dxa"/>
            <w:vAlign w:val="center"/>
          </w:tcPr>
          <w:p w14:paraId="7EDA76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6C35B3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6177305" w14:textId="45FCF666" w:rsidR="004142DD" w:rsidRPr="006B3CA5" w:rsidRDefault="004142DD" w:rsidP="004142DD">
            <w:r w:rsidRPr="001E008F">
              <w:t>1410</w:t>
            </w:r>
          </w:p>
        </w:tc>
        <w:tc>
          <w:tcPr>
            <w:tcW w:w="7650" w:type="dxa"/>
            <w:vAlign w:val="center"/>
          </w:tcPr>
          <w:p w14:paraId="7CA47CE6" w14:textId="4BD07B92" w:rsidR="004142DD" w:rsidRPr="006B3CA5" w:rsidRDefault="004142DD" w:rsidP="004142DD">
            <w:r w:rsidRPr="001E008F">
              <w:t>Install drain, waste</w:t>
            </w:r>
            <w:r w:rsidR="00651F66">
              <w:t>,</w:t>
            </w:r>
            <w:r w:rsidRPr="001E008F">
              <w:t xml:space="preserve"> and vent systems.</w:t>
            </w:r>
          </w:p>
        </w:tc>
        <w:tc>
          <w:tcPr>
            <w:tcW w:w="1620" w:type="dxa"/>
            <w:vAlign w:val="center"/>
          </w:tcPr>
          <w:p w14:paraId="4D588DF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A69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6503F37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14757E3" w14:textId="5E13C0DE" w:rsidR="004142DD" w:rsidRPr="006B3CA5" w:rsidRDefault="004142DD" w:rsidP="004142DD">
            <w:r w:rsidRPr="001E008F">
              <w:t>1411</w:t>
            </w:r>
          </w:p>
        </w:tc>
        <w:tc>
          <w:tcPr>
            <w:tcW w:w="7650" w:type="dxa"/>
            <w:vAlign w:val="center"/>
          </w:tcPr>
          <w:p w14:paraId="39037CC0" w14:textId="36DADB0B" w:rsidR="004142DD" w:rsidRPr="006B3CA5" w:rsidRDefault="004142DD" w:rsidP="004142DD">
            <w:r w:rsidRPr="001E008F">
              <w:t>Install fixtures and equipment.</w:t>
            </w:r>
          </w:p>
        </w:tc>
        <w:tc>
          <w:tcPr>
            <w:tcW w:w="1620" w:type="dxa"/>
            <w:vAlign w:val="center"/>
          </w:tcPr>
          <w:p w14:paraId="55D5B10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F6681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7BD5AF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AED172C" w14:textId="0511F909" w:rsidR="004142DD" w:rsidRPr="006B3CA5" w:rsidRDefault="004142DD" w:rsidP="004142DD">
            <w:r w:rsidRPr="001E008F">
              <w:t>1412</w:t>
            </w:r>
          </w:p>
        </w:tc>
        <w:tc>
          <w:tcPr>
            <w:tcW w:w="7650" w:type="dxa"/>
            <w:vAlign w:val="center"/>
          </w:tcPr>
          <w:p w14:paraId="649EB7D7" w14:textId="1D8B7F0D" w:rsidR="004142DD" w:rsidRPr="006B3CA5" w:rsidRDefault="004142DD" w:rsidP="004142DD">
            <w:r w:rsidRPr="001E008F">
              <w:t>Troubleshoot and repair common plumbing problems.</w:t>
            </w:r>
          </w:p>
        </w:tc>
        <w:tc>
          <w:tcPr>
            <w:tcW w:w="1620" w:type="dxa"/>
            <w:vAlign w:val="center"/>
          </w:tcPr>
          <w:p w14:paraId="37FFB08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454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4246F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2E595E3" w14:textId="5213DBD6" w:rsidR="00787304" w:rsidRPr="001E008F" w:rsidRDefault="00787304" w:rsidP="004142DD">
            <w:r>
              <w:t>1413</w:t>
            </w:r>
          </w:p>
        </w:tc>
        <w:tc>
          <w:tcPr>
            <w:tcW w:w="7650" w:type="dxa"/>
            <w:vAlign w:val="center"/>
          </w:tcPr>
          <w:p w14:paraId="3CB3D5A5" w14:textId="7C990851" w:rsidR="00787304" w:rsidRPr="001E008F" w:rsidRDefault="00787304" w:rsidP="004142DD">
            <w:r>
              <w:t>Estimate pipes and fittings.</w:t>
            </w:r>
          </w:p>
        </w:tc>
        <w:tc>
          <w:tcPr>
            <w:tcW w:w="1620" w:type="dxa"/>
            <w:vAlign w:val="center"/>
          </w:tcPr>
          <w:p w14:paraId="5A17ECEA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8B2E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1C0A22BD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4142DD">
        <w:t>Residential Electric Circuits and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FAE58F0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746C5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8C85B6D" w14:textId="7CB29DA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1</w:t>
            </w:r>
          </w:p>
        </w:tc>
        <w:tc>
          <w:tcPr>
            <w:tcW w:w="7650" w:type="dxa"/>
            <w:vAlign w:val="center"/>
          </w:tcPr>
          <w:p w14:paraId="69684986" w14:textId="536F42A0" w:rsidR="004142DD" w:rsidRPr="00E60D07" w:rsidRDefault="00787304" w:rsidP="004142DD">
            <w:pPr>
              <w:rPr>
                <w:rFonts w:eastAsia="Times New Roman" w:cs="Arial"/>
              </w:rPr>
            </w:pPr>
            <w:r>
              <w:t>Practice</w:t>
            </w:r>
            <w:r w:rsidR="004142DD" w:rsidRPr="0019602B">
              <w:t xml:space="preserve"> electrical safety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9801D08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A8ADABE" w14:textId="005D3948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2</w:t>
            </w:r>
          </w:p>
        </w:tc>
        <w:tc>
          <w:tcPr>
            <w:tcW w:w="7650" w:type="dxa"/>
            <w:vAlign w:val="center"/>
          </w:tcPr>
          <w:p w14:paraId="3BF6B0EC" w14:textId="11DB8A07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Apply the National Electric Code (NEC) to common residential installations.</w:t>
            </w:r>
          </w:p>
        </w:tc>
        <w:tc>
          <w:tcPr>
            <w:tcW w:w="1620" w:type="dxa"/>
            <w:vAlign w:val="center"/>
          </w:tcPr>
          <w:p w14:paraId="01EE17F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EA1DFF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2E6C64D" w14:textId="0D36CC35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3</w:t>
            </w:r>
          </w:p>
        </w:tc>
        <w:tc>
          <w:tcPr>
            <w:tcW w:w="7650" w:type="dxa"/>
            <w:vAlign w:val="center"/>
          </w:tcPr>
          <w:p w14:paraId="2A523E55" w14:textId="0E236F4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nterpret electrical drawings.</w:t>
            </w:r>
          </w:p>
        </w:tc>
        <w:tc>
          <w:tcPr>
            <w:tcW w:w="1620" w:type="dxa"/>
            <w:vAlign w:val="center"/>
          </w:tcPr>
          <w:p w14:paraId="302E0BD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63CE54C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3190D93" w14:textId="6339D684" w:rsidR="004142DD" w:rsidRPr="001F72A9" w:rsidRDefault="004142DD" w:rsidP="004142DD">
            <w:r w:rsidRPr="0019602B">
              <w:t>1504</w:t>
            </w:r>
          </w:p>
        </w:tc>
        <w:tc>
          <w:tcPr>
            <w:tcW w:w="7650" w:type="dxa"/>
            <w:vAlign w:val="center"/>
          </w:tcPr>
          <w:p w14:paraId="632A7EE4" w14:textId="13474C67" w:rsidR="004142DD" w:rsidRPr="001F72A9" w:rsidRDefault="004142DD" w:rsidP="004142DD">
            <w:r w:rsidRPr="0019602B">
              <w:t>Apply electrical theory.</w:t>
            </w:r>
          </w:p>
        </w:tc>
        <w:tc>
          <w:tcPr>
            <w:tcW w:w="1620" w:type="dxa"/>
            <w:vAlign w:val="center"/>
          </w:tcPr>
          <w:p w14:paraId="7052DD6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15ADB1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D981BA1" w14:textId="1CBDBB07" w:rsidR="004142DD" w:rsidRPr="001F72A9" w:rsidRDefault="004142DD" w:rsidP="004142DD">
            <w:r w:rsidRPr="0019602B">
              <w:t>1505</w:t>
            </w:r>
          </w:p>
        </w:tc>
        <w:tc>
          <w:tcPr>
            <w:tcW w:w="7650" w:type="dxa"/>
            <w:vAlign w:val="center"/>
          </w:tcPr>
          <w:p w14:paraId="4F68E38D" w14:textId="256A63C5" w:rsidR="004142DD" w:rsidRPr="001F72A9" w:rsidRDefault="004142DD" w:rsidP="004142DD">
            <w:r w:rsidRPr="0019602B">
              <w:t>Construct electrical circuits.</w:t>
            </w:r>
          </w:p>
        </w:tc>
        <w:tc>
          <w:tcPr>
            <w:tcW w:w="1620" w:type="dxa"/>
            <w:vAlign w:val="center"/>
          </w:tcPr>
          <w:p w14:paraId="05EE800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06041D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F3BC5E" w14:textId="7D824F22" w:rsidR="004142DD" w:rsidRPr="00984785" w:rsidRDefault="004142DD" w:rsidP="004142DD">
            <w:r w:rsidRPr="0019602B">
              <w:t>1506</w:t>
            </w:r>
          </w:p>
        </w:tc>
        <w:tc>
          <w:tcPr>
            <w:tcW w:w="7650" w:type="dxa"/>
            <w:vAlign w:val="center"/>
          </w:tcPr>
          <w:p w14:paraId="308E5A69" w14:textId="48749C2B" w:rsidR="004142DD" w:rsidRPr="00984785" w:rsidRDefault="00787304" w:rsidP="004142DD">
            <w:r>
              <w:t>Install</w:t>
            </w:r>
            <w:r w:rsidR="004142DD" w:rsidRPr="0019602B">
              <w:t xml:space="preserve"> </w:t>
            </w:r>
            <w:r>
              <w:t>residential wire</w:t>
            </w:r>
            <w:r w:rsidR="004142DD" w:rsidRPr="0019602B">
              <w:t>.</w:t>
            </w:r>
          </w:p>
        </w:tc>
        <w:tc>
          <w:tcPr>
            <w:tcW w:w="1620" w:type="dxa"/>
            <w:vAlign w:val="center"/>
          </w:tcPr>
          <w:p w14:paraId="602F36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3A5F2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83608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EB1B8BC" w14:textId="51DF0D36" w:rsidR="004142DD" w:rsidRPr="00984785" w:rsidRDefault="004142DD" w:rsidP="004142DD">
            <w:r w:rsidRPr="0019602B">
              <w:t>1507</w:t>
            </w:r>
          </w:p>
        </w:tc>
        <w:tc>
          <w:tcPr>
            <w:tcW w:w="7650" w:type="dxa"/>
            <w:vAlign w:val="center"/>
          </w:tcPr>
          <w:p w14:paraId="2308D778" w14:textId="750AA7D5" w:rsidR="004142DD" w:rsidRPr="00984785" w:rsidRDefault="004142DD" w:rsidP="004142DD">
            <w:r w:rsidRPr="0019602B">
              <w:t>Use electrical tools.</w:t>
            </w:r>
          </w:p>
        </w:tc>
        <w:tc>
          <w:tcPr>
            <w:tcW w:w="1620" w:type="dxa"/>
            <w:vAlign w:val="center"/>
          </w:tcPr>
          <w:p w14:paraId="253EE1E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CFD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F3056D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C0ACC" w14:textId="34D580B4" w:rsidR="004142DD" w:rsidRPr="00984785" w:rsidRDefault="004142DD" w:rsidP="004142DD">
            <w:r w:rsidRPr="0019602B">
              <w:t>1508</w:t>
            </w:r>
          </w:p>
        </w:tc>
        <w:tc>
          <w:tcPr>
            <w:tcW w:w="7650" w:type="dxa"/>
            <w:vAlign w:val="center"/>
          </w:tcPr>
          <w:p w14:paraId="528738A8" w14:textId="7DB749A3" w:rsidR="004142DD" w:rsidRPr="00984785" w:rsidRDefault="004142DD" w:rsidP="004142DD">
            <w:r w:rsidRPr="0019602B">
              <w:t>Install ground fault circuit interrupters.</w:t>
            </w:r>
          </w:p>
        </w:tc>
        <w:tc>
          <w:tcPr>
            <w:tcW w:w="1620" w:type="dxa"/>
            <w:vAlign w:val="center"/>
          </w:tcPr>
          <w:p w14:paraId="28956B4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2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5E861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1E7F0" w14:textId="7B90E0A8" w:rsidR="004142DD" w:rsidRPr="00984785" w:rsidRDefault="004142DD" w:rsidP="004142DD">
            <w:r w:rsidRPr="0019602B">
              <w:t>1509</w:t>
            </w:r>
          </w:p>
        </w:tc>
        <w:tc>
          <w:tcPr>
            <w:tcW w:w="7650" w:type="dxa"/>
            <w:vAlign w:val="center"/>
          </w:tcPr>
          <w:p w14:paraId="44CB991C" w14:textId="00078359" w:rsidR="004142DD" w:rsidRPr="00984785" w:rsidRDefault="004142DD" w:rsidP="004142DD">
            <w:r w:rsidRPr="0019602B">
              <w:t>Install arc fault circuit interrupters.</w:t>
            </w:r>
          </w:p>
        </w:tc>
        <w:tc>
          <w:tcPr>
            <w:tcW w:w="1620" w:type="dxa"/>
            <w:vAlign w:val="center"/>
          </w:tcPr>
          <w:p w14:paraId="51BDA67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A8985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BC68F79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46B2DA7" w14:textId="3B46999E" w:rsidR="004142DD" w:rsidRPr="00984785" w:rsidRDefault="004142DD" w:rsidP="004142DD">
            <w:r w:rsidRPr="0019602B">
              <w:t>1510</w:t>
            </w:r>
          </w:p>
        </w:tc>
        <w:tc>
          <w:tcPr>
            <w:tcW w:w="7650" w:type="dxa"/>
            <w:vAlign w:val="center"/>
          </w:tcPr>
          <w:p w14:paraId="1EC311B9" w14:textId="1E80034A" w:rsidR="004142DD" w:rsidRPr="00984785" w:rsidRDefault="004142DD" w:rsidP="004142DD">
            <w:r w:rsidRPr="0019602B">
              <w:t>Install over current protection devices.</w:t>
            </w:r>
          </w:p>
        </w:tc>
        <w:tc>
          <w:tcPr>
            <w:tcW w:w="1620" w:type="dxa"/>
            <w:vAlign w:val="center"/>
          </w:tcPr>
          <w:p w14:paraId="3C8BA69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820A0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870FBB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2D8F89C" w14:textId="300AFA89" w:rsidR="004142DD" w:rsidRPr="00984785" w:rsidRDefault="004142DD" w:rsidP="004142DD">
            <w:r w:rsidRPr="0019602B">
              <w:t>1511</w:t>
            </w:r>
          </w:p>
        </w:tc>
        <w:tc>
          <w:tcPr>
            <w:tcW w:w="7650" w:type="dxa"/>
            <w:vAlign w:val="center"/>
          </w:tcPr>
          <w:p w14:paraId="48C65895" w14:textId="3C980AA4" w:rsidR="004142DD" w:rsidRPr="00984785" w:rsidRDefault="004142DD" w:rsidP="004142DD">
            <w:r w:rsidRPr="0019602B">
              <w:t>Install electrical boxes.</w:t>
            </w:r>
          </w:p>
        </w:tc>
        <w:tc>
          <w:tcPr>
            <w:tcW w:w="1620" w:type="dxa"/>
            <w:vAlign w:val="center"/>
          </w:tcPr>
          <w:p w14:paraId="7C41212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2750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5BB543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6E11D90" w14:textId="17A24093" w:rsidR="004142DD" w:rsidRPr="00984785" w:rsidRDefault="004142DD" w:rsidP="004142DD"/>
        </w:tc>
        <w:tc>
          <w:tcPr>
            <w:tcW w:w="7650" w:type="dxa"/>
            <w:vAlign w:val="center"/>
          </w:tcPr>
          <w:p w14:paraId="2537D283" w14:textId="56776497" w:rsidR="004142DD" w:rsidRPr="00984785" w:rsidRDefault="004142DD" w:rsidP="004142DD">
            <w:r w:rsidRPr="0019602B">
              <w:t>RESERVED</w:t>
            </w:r>
            <w:r w:rsidR="00B042DA">
              <w:t xml:space="preserve"> (1512)</w:t>
            </w:r>
          </w:p>
        </w:tc>
        <w:tc>
          <w:tcPr>
            <w:tcW w:w="1620" w:type="dxa"/>
            <w:vAlign w:val="center"/>
          </w:tcPr>
          <w:p w14:paraId="6993C41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620F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B232EB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892B5" w14:textId="667CFACA" w:rsidR="004142DD" w:rsidRPr="00984785" w:rsidRDefault="004142DD" w:rsidP="004142DD">
            <w:r w:rsidRPr="0019602B">
              <w:t>1513</w:t>
            </w:r>
          </w:p>
        </w:tc>
        <w:tc>
          <w:tcPr>
            <w:tcW w:w="7650" w:type="dxa"/>
            <w:vAlign w:val="center"/>
          </w:tcPr>
          <w:p w14:paraId="4490E672" w14:textId="2FDD1A6F" w:rsidR="004142DD" w:rsidRPr="00984785" w:rsidRDefault="004142DD" w:rsidP="004142DD">
            <w:r w:rsidRPr="0019602B">
              <w:t>Install light fixtures.</w:t>
            </w:r>
          </w:p>
        </w:tc>
        <w:tc>
          <w:tcPr>
            <w:tcW w:w="1620" w:type="dxa"/>
            <w:vAlign w:val="center"/>
          </w:tcPr>
          <w:p w14:paraId="05E5823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0AFC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86F27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AF517AB" w14:textId="2405FE21" w:rsidR="004142DD" w:rsidRPr="00984785" w:rsidRDefault="004142DD" w:rsidP="004142DD">
            <w:r w:rsidRPr="0019602B">
              <w:t>1514</w:t>
            </w:r>
          </w:p>
        </w:tc>
        <w:tc>
          <w:tcPr>
            <w:tcW w:w="7650" w:type="dxa"/>
            <w:vAlign w:val="center"/>
          </w:tcPr>
          <w:p w14:paraId="7799A0F5" w14:textId="504BDA88" w:rsidR="004142DD" w:rsidRPr="00984785" w:rsidRDefault="004142DD" w:rsidP="004142DD">
            <w:r w:rsidRPr="0019602B">
              <w:t>Install receptacle circuits.</w:t>
            </w:r>
          </w:p>
        </w:tc>
        <w:tc>
          <w:tcPr>
            <w:tcW w:w="1620" w:type="dxa"/>
            <w:vAlign w:val="center"/>
          </w:tcPr>
          <w:p w14:paraId="5BC0CC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D4FE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13F3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C749BA5" w14:textId="49F1BB5B" w:rsidR="004142DD" w:rsidRPr="00984785" w:rsidRDefault="004142DD" w:rsidP="004142DD">
            <w:r w:rsidRPr="0019602B">
              <w:t>1515</w:t>
            </w:r>
          </w:p>
        </w:tc>
        <w:tc>
          <w:tcPr>
            <w:tcW w:w="7650" w:type="dxa"/>
            <w:vAlign w:val="center"/>
          </w:tcPr>
          <w:p w14:paraId="6083E660" w14:textId="090B74D1" w:rsidR="004142DD" w:rsidRPr="00984785" w:rsidRDefault="004142DD" w:rsidP="004142DD">
            <w:r w:rsidRPr="0019602B">
              <w:t>Install switch circuits.</w:t>
            </w:r>
          </w:p>
        </w:tc>
        <w:tc>
          <w:tcPr>
            <w:tcW w:w="1620" w:type="dxa"/>
            <w:vAlign w:val="center"/>
          </w:tcPr>
          <w:p w14:paraId="3F29DE1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B1EA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2999A2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9483A81" w14:textId="6B08DFA2" w:rsidR="004142DD" w:rsidRPr="00984785" w:rsidRDefault="004142DD" w:rsidP="004142DD">
            <w:r w:rsidRPr="0019602B">
              <w:t>1516</w:t>
            </w:r>
          </w:p>
        </w:tc>
        <w:tc>
          <w:tcPr>
            <w:tcW w:w="7650" w:type="dxa"/>
            <w:vAlign w:val="center"/>
          </w:tcPr>
          <w:p w14:paraId="32F9273A" w14:textId="4E783440" w:rsidR="004142DD" w:rsidRPr="00984785" w:rsidRDefault="004142DD" w:rsidP="004142DD">
            <w:r w:rsidRPr="0019602B">
              <w:t>Install a 220-volt circuit.</w:t>
            </w:r>
          </w:p>
        </w:tc>
        <w:tc>
          <w:tcPr>
            <w:tcW w:w="1620" w:type="dxa"/>
            <w:vAlign w:val="center"/>
          </w:tcPr>
          <w:p w14:paraId="1B62B70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149B6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AEE09B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DE37292" w14:textId="46941853" w:rsidR="004142DD" w:rsidRPr="00984785" w:rsidRDefault="004142DD" w:rsidP="004142DD"/>
        </w:tc>
        <w:tc>
          <w:tcPr>
            <w:tcW w:w="7650" w:type="dxa"/>
            <w:vAlign w:val="center"/>
          </w:tcPr>
          <w:p w14:paraId="59AF124B" w14:textId="14443497" w:rsidR="004142DD" w:rsidRPr="00984785" w:rsidRDefault="004142DD" w:rsidP="004142DD">
            <w:r w:rsidRPr="0019602B">
              <w:t>RESERVED</w:t>
            </w:r>
            <w:r w:rsidR="00B042DA">
              <w:t xml:space="preserve"> (1517)</w:t>
            </w:r>
          </w:p>
        </w:tc>
        <w:tc>
          <w:tcPr>
            <w:tcW w:w="1620" w:type="dxa"/>
            <w:vAlign w:val="center"/>
          </w:tcPr>
          <w:p w14:paraId="2C5DBD7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B09A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33880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3893012" w14:textId="4A2C7305" w:rsidR="004142DD" w:rsidRPr="00984785" w:rsidRDefault="004142DD" w:rsidP="004142DD">
            <w:r w:rsidRPr="0019602B">
              <w:t>1518</w:t>
            </w:r>
          </w:p>
        </w:tc>
        <w:tc>
          <w:tcPr>
            <w:tcW w:w="7650" w:type="dxa"/>
            <w:vAlign w:val="center"/>
          </w:tcPr>
          <w:p w14:paraId="1105D8A4" w14:textId="26455591" w:rsidR="004142DD" w:rsidRPr="00984785" w:rsidRDefault="004142DD" w:rsidP="004142DD">
            <w:r w:rsidRPr="0019602B">
              <w:t>Trim out and finish electrical circuits.</w:t>
            </w:r>
          </w:p>
        </w:tc>
        <w:tc>
          <w:tcPr>
            <w:tcW w:w="1620" w:type="dxa"/>
            <w:vAlign w:val="center"/>
          </w:tcPr>
          <w:p w14:paraId="2854C49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07043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C5DFC0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76127DD" w14:textId="4CF071D8" w:rsidR="004142DD" w:rsidRPr="00984785" w:rsidRDefault="004142DD" w:rsidP="004142DD">
            <w:r w:rsidRPr="0019602B">
              <w:t>1519</w:t>
            </w:r>
          </w:p>
        </w:tc>
        <w:tc>
          <w:tcPr>
            <w:tcW w:w="7650" w:type="dxa"/>
            <w:vAlign w:val="center"/>
          </w:tcPr>
          <w:p w14:paraId="7543296A" w14:textId="0BC99464" w:rsidR="004142DD" w:rsidRPr="00984785" w:rsidRDefault="00787304" w:rsidP="004142DD">
            <w:r>
              <w:t>Install</w:t>
            </w:r>
            <w:r w:rsidR="004142DD" w:rsidRPr="0019602B">
              <w:t xml:space="preserve"> service entrance.</w:t>
            </w:r>
          </w:p>
        </w:tc>
        <w:tc>
          <w:tcPr>
            <w:tcW w:w="1620" w:type="dxa"/>
            <w:vAlign w:val="center"/>
          </w:tcPr>
          <w:p w14:paraId="2C98C96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47FF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A40EB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AED889D" w14:textId="036C98DC" w:rsidR="004142DD" w:rsidRPr="00984785" w:rsidRDefault="004142DD" w:rsidP="004142DD"/>
        </w:tc>
        <w:tc>
          <w:tcPr>
            <w:tcW w:w="7650" w:type="dxa"/>
            <w:vAlign w:val="center"/>
          </w:tcPr>
          <w:p w14:paraId="359EEB31" w14:textId="18D6EAE2" w:rsidR="004142DD" w:rsidRPr="00984785" w:rsidRDefault="00787304" w:rsidP="004142DD">
            <w:r>
              <w:t>RESERVED</w:t>
            </w:r>
            <w:r w:rsidR="00B042DA">
              <w:t xml:space="preserve"> (1520)</w:t>
            </w:r>
          </w:p>
        </w:tc>
        <w:tc>
          <w:tcPr>
            <w:tcW w:w="1620" w:type="dxa"/>
            <w:vAlign w:val="center"/>
          </w:tcPr>
          <w:p w14:paraId="2CB18FE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9F68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17D63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6E5A0" w14:textId="7830DF80" w:rsidR="004142DD" w:rsidRPr="00984785" w:rsidRDefault="004142DD" w:rsidP="004142DD"/>
        </w:tc>
        <w:tc>
          <w:tcPr>
            <w:tcW w:w="7650" w:type="dxa"/>
            <w:vAlign w:val="center"/>
          </w:tcPr>
          <w:p w14:paraId="0D242197" w14:textId="6B38F71A" w:rsidR="004142DD" w:rsidRPr="00984785" w:rsidRDefault="00787304" w:rsidP="004142DD">
            <w:r>
              <w:t>RESERVED</w:t>
            </w:r>
            <w:r w:rsidR="00B042DA">
              <w:t xml:space="preserve"> (1521)</w:t>
            </w:r>
          </w:p>
        </w:tc>
        <w:tc>
          <w:tcPr>
            <w:tcW w:w="1620" w:type="dxa"/>
            <w:vAlign w:val="center"/>
          </w:tcPr>
          <w:p w14:paraId="3E2958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24AFE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06354E4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4142DD">
        <w:t>Wall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D8E125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128E297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597AE1F" w14:textId="1AC6E8A3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1</w:t>
            </w:r>
          </w:p>
        </w:tc>
        <w:tc>
          <w:tcPr>
            <w:tcW w:w="7650" w:type="dxa"/>
            <w:vAlign w:val="center"/>
          </w:tcPr>
          <w:p w14:paraId="76FF8777" w14:textId="75EAB36E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drywall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45682D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2DAB118" w14:textId="2762E1C0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lastRenderedPageBreak/>
              <w:t>1602</w:t>
            </w:r>
          </w:p>
        </w:tc>
        <w:tc>
          <w:tcPr>
            <w:tcW w:w="7650" w:type="dxa"/>
            <w:vAlign w:val="center"/>
          </w:tcPr>
          <w:p w14:paraId="4AC8DC41" w14:textId="47F281F7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interior moldings.</w:t>
            </w:r>
          </w:p>
        </w:tc>
        <w:tc>
          <w:tcPr>
            <w:tcW w:w="1620" w:type="dxa"/>
            <w:vAlign w:val="center"/>
          </w:tcPr>
          <w:p w14:paraId="16B6913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515EE324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5E61241" w14:textId="3A00A55F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3</w:t>
            </w:r>
          </w:p>
        </w:tc>
        <w:tc>
          <w:tcPr>
            <w:tcW w:w="7650" w:type="dxa"/>
            <w:vAlign w:val="center"/>
          </w:tcPr>
          <w:p w14:paraId="6656F82A" w14:textId="5E44FA31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 xml:space="preserve">Identify </w:t>
            </w:r>
            <w:r w:rsidR="00787304">
              <w:t>drywall</w:t>
            </w:r>
            <w:r w:rsidRPr="007C6426">
              <w:t xml:space="preserve"> materials.</w:t>
            </w:r>
          </w:p>
        </w:tc>
        <w:tc>
          <w:tcPr>
            <w:tcW w:w="1620" w:type="dxa"/>
            <w:vAlign w:val="center"/>
          </w:tcPr>
          <w:p w14:paraId="317B581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C77D385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03CBE16" w14:textId="442676CA" w:rsidR="004142DD" w:rsidRPr="001F72A9" w:rsidRDefault="004142DD" w:rsidP="004142DD">
            <w:r w:rsidRPr="007C6426">
              <w:t>1604</w:t>
            </w:r>
          </w:p>
        </w:tc>
        <w:tc>
          <w:tcPr>
            <w:tcW w:w="7650" w:type="dxa"/>
            <w:vAlign w:val="center"/>
          </w:tcPr>
          <w:p w14:paraId="75551BF2" w14:textId="173F0E35" w:rsidR="004142DD" w:rsidRPr="001F72A9" w:rsidRDefault="004142DD" w:rsidP="004142DD">
            <w:r w:rsidRPr="007C6426">
              <w:t>Identify interior moldings.</w:t>
            </w:r>
          </w:p>
        </w:tc>
        <w:tc>
          <w:tcPr>
            <w:tcW w:w="1620" w:type="dxa"/>
            <w:vAlign w:val="center"/>
          </w:tcPr>
          <w:p w14:paraId="5D1DF77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9283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7299DA5" w14:textId="01F0D3C7" w:rsidR="00787304" w:rsidRPr="007C6426" w:rsidRDefault="00787304" w:rsidP="004142DD">
            <w:r>
              <w:t>1605</w:t>
            </w:r>
          </w:p>
        </w:tc>
        <w:tc>
          <w:tcPr>
            <w:tcW w:w="7650" w:type="dxa"/>
            <w:vAlign w:val="center"/>
          </w:tcPr>
          <w:p w14:paraId="0291790B" w14:textId="00887877" w:rsidR="00787304" w:rsidRPr="007C6426" w:rsidRDefault="00787304" w:rsidP="004142DD">
            <w:r>
              <w:t>Estimate drywall materials.</w:t>
            </w:r>
          </w:p>
        </w:tc>
        <w:tc>
          <w:tcPr>
            <w:tcW w:w="1620" w:type="dxa"/>
            <w:vAlign w:val="center"/>
          </w:tcPr>
          <w:p w14:paraId="21DD5405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ED0010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7A292CC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3669477" w14:textId="5561B5C0" w:rsidR="00787304" w:rsidRDefault="00787304" w:rsidP="004142DD">
            <w:r>
              <w:t>1606</w:t>
            </w:r>
          </w:p>
        </w:tc>
        <w:tc>
          <w:tcPr>
            <w:tcW w:w="7650" w:type="dxa"/>
            <w:vAlign w:val="center"/>
          </w:tcPr>
          <w:p w14:paraId="115A38A1" w14:textId="263E0EEE" w:rsidR="00787304" w:rsidRDefault="00787304" w:rsidP="004142DD">
            <w:r>
              <w:t>Estimate interior moldings.</w:t>
            </w:r>
          </w:p>
        </w:tc>
        <w:tc>
          <w:tcPr>
            <w:tcW w:w="1620" w:type="dxa"/>
            <w:vAlign w:val="center"/>
          </w:tcPr>
          <w:p w14:paraId="4D3B3016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08D4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55E4F916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8E549B">
        <w:t>In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5B6A3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E549B" w:rsidRPr="00E60D07" w14:paraId="3DA6D0EF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58F59D7A" w14:textId="219CCE5E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1</w:t>
            </w:r>
          </w:p>
        </w:tc>
        <w:tc>
          <w:tcPr>
            <w:tcW w:w="7650" w:type="dxa"/>
            <w:vAlign w:val="center"/>
          </w:tcPr>
          <w:p w14:paraId="61A73EF0" w14:textId="35CF973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Identify paints, stains</w:t>
            </w:r>
            <w:r w:rsidR="00651F66">
              <w:t>,</w:t>
            </w:r>
            <w:r w:rsidRPr="0091560D">
              <w:t xml:space="preserve"> and their us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CA85BB4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3AA2396" w14:textId="51B07A2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2</w:t>
            </w:r>
          </w:p>
        </w:tc>
        <w:tc>
          <w:tcPr>
            <w:tcW w:w="7650" w:type="dxa"/>
            <w:vAlign w:val="center"/>
          </w:tcPr>
          <w:p w14:paraId="71240542" w14:textId="51EB96D0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 xml:space="preserve">Apply paints and stains. </w:t>
            </w:r>
          </w:p>
        </w:tc>
        <w:tc>
          <w:tcPr>
            <w:tcW w:w="1620" w:type="dxa"/>
            <w:vAlign w:val="center"/>
          </w:tcPr>
          <w:p w14:paraId="0DEAB8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FB736D6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61D30718" w14:textId="409A78F8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3</w:t>
            </w:r>
          </w:p>
        </w:tc>
        <w:tc>
          <w:tcPr>
            <w:tcW w:w="7650" w:type="dxa"/>
            <w:vAlign w:val="center"/>
          </w:tcPr>
          <w:p w14:paraId="77C40F17" w14:textId="349CB246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Clean painting tools.</w:t>
            </w:r>
          </w:p>
        </w:tc>
        <w:tc>
          <w:tcPr>
            <w:tcW w:w="1620" w:type="dxa"/>
            <w:vAlign w:val="center"/>
          </w:tcPr>
          <w:p w14:paraId="3783CA5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5E2B404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2BFB5CA" w14:textId="33D1298E" w:rsidR="008E549B" w:rsidRPr="001F72A9" w:rsidRDefault="008E549B" w:rsidP="00EE0E99">
            <w:r w:rsidRPr="0091560D">
              <w:t>1705</w:t>
            </w:r>
          </w:p>
        </w:tc>
        <w:tc>
          <w:tcPr>
            <w:tcW w:w="7650" w:type="dxa"/>
            <w:vAlign w:val="center"/>
          </w:tcPr>
          <w:p w14:paraId="7FADDE92" w14:textId="56058ECA" w:rsidR="008E549B" w:rsidRPr="001F72A9" w:rsidRDefault="008E549B" w:rsidP="00EE0E99">
            <w:r w:rsidRPr="0091560D">
              <w:t>Apply caulking.</w:t>
            </w:r>
          </w:p>
        </w:tc>
        <w:tc>
          <w:tcPr>
            <w:tcW w:w="1620" w:type="dxa"/>
            <w:vAlign w:val="center"/>
          </w:tcPr>
          <w:p w14:paraId="4C407F39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8E549B" w:rsidRPr="00E60D07" w14:paraId="326A20B9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C4CCA1E" w14:textId="69DFF6B6" w:rsidR="008E549B" w:rsidRPr="001F72A9" w:rsidRDefault="008E549B" w:rsidP="00EE0E99">
            <w:r w:rsidRPr="0091560D">
              <w:t>1706</w:t>
            </w:r>
          </w:p>
        </w:tc>
        <w:tc>
          <w:tcPr>
            <w:tcW w:w="7650" w:type="dxa"/>
            <w:vAlign w:val="center"/>
          </w:tcPr>
          <w:p w14:paraId="68F2A5D5" w14:textId="76ABAE6C" w:rsidR="008E549B" w:rsidRPr="001F72A9" w:rsidRDefault="008E549B" w:rsidP="00EE0E99">
            <w:r w:rsidRPr="0091560D">
              <w:t>Install ceramic tile.</w:t>
            </w:r>
          </w:p>
        </w:tc>
        <w:tc>
          <w:tcPr>
            <w:tcW w:w="1620" w:type="dxa"/>
            <w:vAlign w:val="center"/>
          </w:tcPr>
          <w:p w14:paraId="3FD0BA6A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62BDBA5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0AFF925" w14:textId="194341D0" w:rsidR="00787304" w:rsidRPr="0091560D" w:rsidRDefault="00787304" w:rsidP="00EE0E99">
            <w:r>
              <w:t>1707</w:t>
            </w:r>
          </w:p>
        </w:tc>
        <w:tc>
          <w:tcPr>
            <w:tcW w:w="7650" w:type="dxa"/>
            <w:vAlign w:val="center"/>
          </w:tcPr>
          <w:p w14:paraId="79F5A4C7" w14:textId="05BDC089" w:rsidR="00787304" w:rsidRPr="0091560D" w:rsidRDefault="00787304" w:rsidP="00EE0E99">
            <w:r>
              <w:t>Estimate paints and stains.</w:t>
            </w:r>
          </w:p>
        </w:tc>
        <w:tc>
          <w:tcPr>
            <w:tcW w:w="1620" w:type="dxa"/>
            <w:vAlign w:val="center"/>
          </w:tcPr>
          <w:p w14:paraId="5FBF6A2B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8CD03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E1B2063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E0E99">
        <w:t>Stair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7ABB62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E0E99" w:rsidRPr="00E60D07" w14:paraId="470CB10B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30BDAA9" w14:textId="03AAF72A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1</w:t>
            </w:r>
          </w:p>
        </w:tc>
        <w:tc>
          <w:tcPr>
            <w:tcW w:w="7650" w:type="dxa"/>
            <w:vAlign w:val="center"/>
          </w:tcPr>
          <w:p w14:paraId="78D03C2A" w14:textId="5B8FF22D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dentify stairways and componen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24705F5A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CF0E051" w14:textId="007C9A40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2</w:t>
            </w:r>
          </w:p>
        </w:tc>
        <w:tc>
          <w:tcPr>
            <w:tcW w:w="7650" w:type="dxa"/>
            <w:vAlign w:val="center"/>
          </w:tcPr>
          <w:p w14:paraId="4FDA5DCA" w14:textId="21EA4916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Calculate, lay</w:t>
            </w:r>
            <w:r w:rsidR="00651F66">
              <w:t xml:space="preserve"> </w:t>
            </w:r>
            <w:r w:rsidRPr="001A49DD">
              <w:t>out</w:t>
            </w:r>
            <w:r w:rsidR="00651F66">
              <w:t>,</w:t>
            </w:r>
            <w:r w:rsidRPr="001A49DD">
              <w:t xml:space="preserve"> and cut stair stringers.</w:t>
            </w:r>
          </w:p>
        </w:tc>
        <w:tc>
          <w:tcPr>
            <w:tcW w:w="1620" w:type="dxa"/>
            <w:vAlign w:val="center"/>
          </w:tcPr>
          <w:p w14:paraId="074CEA79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383F14C7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606B2CD" w14:textId="6A2378C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3</w:t>
            </w:r>
          </w:p>
        </w:tc>
        <w:tc>
          <w:tcPr>
            <w:tcW w:w="7650" w:type="dxa"/>
            <w:vAlign w:val="center"/>
          </w:tcPr>
          <w:p w14:paraId="4A06114D" w14:textId="0C5297B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nstall stairways and components.</w:t>
            </w:r>
          </w:p>
        </w:tc>
        <w:tc>
          <w:tcPr>
            <w:tcW w:w="1620" w:type="dxa"/>
            <w:vAlign w:val="center"/>
          </w:tcPr>
          <w:p w14:paraId="65D2A4F7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4B5115CD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9D4EB9F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4EC92A90" w14:textId="77777777" w:rsidR="00964D27" w:rsidRDefault="00223A49" w:rsidP="00964D27">
      <w:pPr>
        <w:spacing w:after="0" w:line="240" w:lineRule="auto"/>
        <w:rPr>
          <w:rFonts w:cs="Arial"/>
          <w:color w:val="006699"/>
        </w:rPr>
      </w:pPr>
      <w:hyperlink r:id="rId10" w:history="1">
        <w:r w:rsidR="00964D27">
          <w:rPr>
            <w:rStyle w:val="Hyperlink"/>
          </w:rPr>
          <w:t>PA In-Demand Occupations List (PA IDOL)</w:t>
        </w:r>
      </w:hyperlink>
    </w:p>
    <w:p w14:paraId="185FE485" w14:textId="1672A644" w:rsidR="00964D27" w:rsidRPr="00967D2F" w:rsidRDefault="00223A49" w:rsidP="00964D27">
      <w:pPr>
        <w:tabs>
          <w:tab w:val="left" w:pos="10080"/>
        </w:tabs>
      </w:pPr>
      <w:hyperlink r:id="rId11" w:history="1">
        <w:r w:rsidR="00964D27">
          <w:rPr>
            <w:rStyle w:val="Hyperlink"/>
          </w:rPr>
          <w:t>Industry-Recognized Credential Resource Guide</w:t>
        </w:r>
      </w:hyperlink>
    </w:p>
    <w:sectPr w:rsidR="00964D27" w:rsidRPr="00967D2F" w:rsidSect="00B419DD">
      <w:headerReference w:type="default" r:id="rId12"/>
      <w:footerReference w:type="default" r:id="rId13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2C0F6B" w14:textId="77777777" w:rsidR="00223A49" w:rsidRDefault="00223A49" w:rsidP="000733E4">
      <w:pPr>
        <w:spacing w:after="0" w:line="240" w:lineRule="auto"/>
      </w:pPr>
      <w:r>
        <w:separator/>
      </w:r>
    </w:p>
  </w:endnote>
  <w:endnote w:type="continuationSeparator" w:id="0">
    <w:p w14:paraId="0E74FAEB" w14:textId="77777777" w:rsidR="00223A49" w:rsidRDefault="00223A49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01CFBEBC" w:rsidR="008E549B" w:rsidRDefault="008E549B" w:rsidP="001D4AEA">
    <w:pPr>
      <w:pStyle w:val="Footer"/>
      <w:tabs>
        <w:tab w:val="clear" w:pos="4680"/>
        <w:tab w:val="clear" w:pos="9360"/>
        <w:tab w:val="right" w:pos="12690"/>
      </w:tabs>
    </w:pPr>
    <w:r w:rsidRPr="0081509A">
      <w:t xml:space="preserve">Construction Trades CIP </w:t>
    </w:r>
    <w:proofErr w:type="gramStart"/>
    <w:r w:rsidRPr="0081509A">
      <w:t>46.9999</w:t>
    </w:r>
    <w:r w:rsidR="00A2436E">
      <w:t xml:space="preserve">  POS</w:t>
    </w:r>
    <w:proofErr w:type="gramEnd"/>
    <w:r w:rsidR="00A2436E">
      <w:t xml:space="preserve"> 27 Version </w:t>
    </w:r>
    <w:r w:rsidR="00964D27">
      <w:t>E</w:t>
    </w:r>
    <w:r w:rsidR="001D4AEA">
      <w:tab/>
    </w:r>
    <w:r w:rsidR="001D4AEA">
      <w:fldChar w:fldCharType="begin"/>
    </w:r>
    <w:r w:rsidR="001D4AEA">
      <w:instrText xml:space="preserve"> PAGE   \* MERGEFORMAT </w:instrText>
    </w:r>
    <w:r w:rsidR="001D4AEA">
      <w:fldChar w:fldCharType="separate"/>
    </w:r>
    <w:r w:rsidR="001D4AEA">
      <w:rPr>
        <w:noProof/>
      </w:rPr>
      <w:t>1</w:t>
    </w:r>
    <w:r w:rsidR="001D4AE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0CD2F" w14:textId="77777777" w:rsidR="00223A49" w:rsidRDefault="00223A49" w:rsidP="000733E4">
      <w:pPr>
        <w:spacing w:after="0" w:line="240" w:lineRule="auto"/>
      </w:pPr>
      <w:r>
        <w:separator/>
      </w:r>
    </w:p>
  </w:footnote>
  <w:footnote w:type="continuationSeparator" w:id="0">
    <w:p w14:paraId="47EE23FA" w14:textId="77777777" w:rsidR="00223A49" w:rsidRDefault="00223A49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7" w:name="_Hlk77715768"/>
  <w:bookmarkStart w:id="8" w:name="_Hlk77715769"/>
  <w:bookmarkStart w:id="9" w:name="_Hlk77715770"/>
  <w:bookmarkStart w:id="10" w:name="_Hlk77715771"/>
  <w:bookmarkStart w:id="11" w:name="_Hlk77715772"/>
  <w:bookmarkStart w:id="12" w:name="_Hlk77715773"/>
  <w:bookmarkStart w:id="13" w:name="_Hlk77715774"/>
  <w:bookmarkStart w:id="14" w:name="_Hlk77715775"/>
  <w:p w14:paraId="4EAEAD7F" w14:textId="77777777" w:rsidR="00B419DD" w:rsidRPr="007A6840" w:rsidRDefault="00B419DD" w:rsidP="00B419DD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42B79B" wp14:editId="5C2720C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4DB2BA55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7"/>
    <w:bookmarkEnd w:id="8"/>
    <w:bookmarkEnd w:id="9"/>
    <w:bookmarkEnd w:id="10"/>
    <w:bookmarkEnd w:id="11"/>
    <w:bookmarkEnd w:id="12"/>
    <w:bookmarkEnd w:id="13"/>
    <w:bookmarkEnd w:id="14"/>
  </w:p>
  <w:p w14:paraId="15DB24E7" w14:textId="77777777" w:rsidR="00B419DD" w:rsidRDefault="00B419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bA0Nbc0NDAxMjJT0lEKTi0uzszPAykwqQUAA1qB2ywAAAA="/>
  </w:docVars>
  <w:rsids>
    <w:rsidRoot w:val="00E60D07"/>
    <w:rsid w:val="00033149"/>
    <w:rsid w:val="000377FD"/>
    <w:rsid w:val="0004084D"/>
    <w:rsid w:val="000733E4"/>
    <w:rsid w:val="00084AE1"/>
    <w:rsid w:val="000B06CE"/>
    <w:rsid w:val="000B2EFC"/>
    <w:rsid w:val="001314D6"/>
    <w:rsid w:val="00153EE8"/>
    <w:rsid w:val="001D4AEA"/>
    <w:rsid w:val="001E6024"/>
    <w:rsid w:val="002146A6"/>
    <w:rsid w:val="00216F40"/>
    <w:rsid w:val="00217F98"/>
    <w:rsid w:val="00223A49"/>
    <w:rsid w:val="00264B51"/>
    <w:rsid w:val="002A5F84"/>
    <w:rsid w:val="0033180A"/>
    <w:rsid w:val="00384A7A"/>
    <w:rsid w:val="003A2995"/>
    <w:rsid w:val="003A6945"/>
    <w:rsid w:val="004142DD"/>
    <w:rsid w:val="00435A12"/>
    <w:rsid w:val="00467AA5"/>
    <w:rsid w:val="00481622"/>
    <w:rsid w:val="004A331B"/>
    <w:rsid w:val="004C2A92"/>
    <w:rsid w:val="004C4021"/>
    <w:rsid w:val="005047EC"/>
    <w:rsid w:val="0050684F"/>
    <w:rsid w:val="00547C10"/>
    <w:rsid w:val="00586CF8"/>
    <w:rsid w:val="00621241"/>
    <w:rsid w:val="00651F66"/>
    <w:rsid w:val="006704EF"/>
    <w:rsid w:val="006E0583"/>
    <w:rsid w:val="006F2192"/>
    <w:rsid w:val="00702882"/>
    <w:rsid w:val="007342A9"/>
    <w:rsid w:val="007865A2"/>
    <w:rsid w:val="00787304"/>
    <w:rsid w:val="007C61CD"/>
    <w:rsid w:val="007D744E"/>
    <w:rsid w:val="007F79E0"/>
    <w:rsid w:val="008033D8"/>
    <w:rsid w:val="0081509A"/>
    <w:rsid w:val="008413AD"/>
    <w:rsid w:val="00885BF4"/>
    <w:rsid w:val="008A65ED"/>
    <w:rsid w:val="008D1234"/>
    <w:rsid w:val="008E2F3F"/>
    <w:rsid w:val="008E549B"/>
    <w:rsid w:val="008F6DD3"/>
    <w:rsid w:val="00945C84"/>
    <w:rsid w:val="00963472"/>
    <w:rsid w:val="00964D27"/>
    <w:rsid w:val="00967D2F"/>
    <w:rsid w:val="00987FD7"/>
    <w:rsid w:val="009A6AE3"/>
    <w:rsid w:val="009B08CB"/>
    <w:rsid w:val="00A2436E"/>
    <w:rsid w:val="00AB147A"/>
    <w:rsid w:val="00AB3959"/>
    <w:rsid w:val="00AD7047"/>
    <w:rsid w:val="00B042DA"/>
    <w:rsid w:val="00B419DD"/>
    <w:rsid w:val="00B60A66"/>
    <w:rsid w:val="00B82CCC"/>
    <w:rsid w:val="00BD2444"/>
    <w:rsid w:val="00BE64D7"/>
    <w:rsid w:val="00BF0ADE"/>
    <w:rsid w:val="00C30671"/>
    <w:rsid w:val="00C31A64"/>
    <w:rsid w:val="00C36E47"/>
    <w:rsid w:val="00C54576"/>
    <w:rsid w:val="00CA029E"/>
    <w:rsid w:val="00CA1AFB"/>
    <w:rsid w:val="00CA5C5A"/>
    <w:rsid w:val="00CC4071"/>
    <w:rsid w:val="00CC6849"/>
    <w:rsid w:val="00CD36C0"/>
    <w:rsid w:val="00D04192"/>
    <w:rsid w:val="00D47433"/>
    <w:rsid w:val="00D979CB"/>
    <w:rsid w:val="00DD3EAA"/>
    <w:rsid w:val="00DF0B3C"/>
    <w:rsid w:val="00E034CB"/>
    <w:rsid w:val="00E218A6"/>
    <w:rsid w:val="00E31D6A"/>
    <w:rsid w:val="00E50587"/>
    <w:rsid w:val="00E60D07"/>
    <w:rsid w:val="00E70D26"/>
    <w:rsid w:val="00E75374"/>
    <w:rsid w:val="00E83B3B"/>
    <w:rsid w:val="00EA581C"/>
    <w:rsid w:val="00EC747E"/>
    <w:rsid w:val="00EE0E99"/>
    <w:rsid w:val="00EE0ECF"/>
    <w:rsid w:val="00EF734D"/>
    <w:rsid w:val="00F13CC6"/>
    <w:rsid w:val="00F15EBF"/>
    <w:rsid w:val="00F60776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964D27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A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81FAA3-C69F-4DF6-97F1-86D779F53C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84BD9D-A338-4DF8-B43D-5CC66F31C4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ACE790-154D-4F29-A1C7-EDD80DAD7B6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5D0D614-65FC-437E-B9EC-32D47BB11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65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ruction Trades</vt:lpstr>
    </vt:vector>
  </TitlesOfParts>
  <Company/>
  <LinksUpToDate>false</LinksUpToDate>
  <CharactersWithSpaces>9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Trades</dc:title>
  <dc:subject/>
  <dc:creator>Henry, Rachel</dc:creator>
  <cp:keywords/>
  <dc:description/>
  <cp:lastModifiedBy>Traci Wildeson</cp:lastModifiedBy>
  <cp:revision>2</cp:revision>
  <cp:lastPrinted>2022-08-10T11:59:00Z</cp:lastPrinted>
  <dcterms:created xsi:type="dcterms:W3CDTF">2022-08-10T11:59:00Z</dcterms:created>
  <dcterms:modified xsi:type="dcterms:W3CDTF">2022-08-1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